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86C66D" w14:textId="57A0DD44" w:rsidR="00B235C1" w:rsidRPr="0055393F" w:rsidRDefault="00B235C1" w:rsidP="00856DD3">
      <w:pPr>
        <w:pStyle w:val="LO-Normal"/>
        <w:jc w:val="right"/>
        <w:rPr>
          <w:rFonts w:ascii="Cambria" w:hAnsi="Cambria"/>
          <w:sz w:val="22"/>
          <w:szCs w:val="22"/>
          <w:lang w:val="pl-PL"/>
        </w:rPr>
      </w:pPr>
      <w:r w:rsidRPr="00785FE2">
        <w:rPr>
          <w:rFonts w:ascii="Cambria" w:hAnsi="Cambria"/>
          <w:b/>
          <w:sz w:val="22"/>
          <w:szCs w:val="22"/>
          <w:lang w:val="pl-PL"/>
        </w:rPr>
        <w:t>Załącznik nr  3 b do SIWZ</w:t>
      </w:r>
    </w:p>
    <w:p w14:paraId="432A59A0" w14:textId="77777777" w:rsidR="0055393F" w:rsidRPr="0055393F" w:rsidRDefault="0055393F" w:rsidP="0055393F">
      <w:pPr>
        <w:ind w:left="432"/>
      </w:pPr>
    </w:p>
    <w:p w14:paraId="55771591" w14:textId="08EB3A5B" w:rsidR="001F3593" w:rsidRDefault="001F3593" w:rsidP="007C68FC">
      <w:pPr>
        <w:numPr>
          <w:ilvl w:val="0"/>
          <w:numId w:val="11"/>
        </w:numPr>
      </w:pPr>
      <w:r>
        <w:t xml:space="preserve">Pełna nazwa Wykonawcy: </w:t>
      </w:r>
    </w:p>
    <w:p w14:paraId="548350F0" w14:textId="77777777" w:rsidR="001F3593" w:rsidRDefault="001F3593" w:rsidP="007C68FC">
      <w:pPr>
        <w:numPr>
          <w:ilvl w:val="0"/>
          <w:numId w:val="11"/>
        </w:numPr>
      </w:pPr>
      <w:r>
        <w:t>................................................................................................................</w:t>
      </w:r>
    </w:p>
    <w:p w14:paraId="4CC4EB4B" w14:textId="77777777" w:rsidR="001F3593" w:rsidRDefault="001F3593" w:rsidP="007C68FC">
      <w:pPr>
        <w:numPr>
          <w:ilvl w:val="0"/>
          <w:numId w:val="11"/>
        </w:numPr>
      </w:pPr>
      <w:r>
        <w:t>................................................................................................................</w:t>
      </w:r>
    </w:p>
    <w:p w14:paraId="3983697F" w14:textId="77777777" w:rsidR="001F3593" w:rsidRDefault="001F3593" w:rsidP="007C68FC">
      <w:pPr>
        <w:numPr>
          <w:ilvl w:val="0"/>
          <w:numId w:val="11"/>
        </w:numPr>
      </w:pPr>
      <w:r>
        <w:t>Adres: ...........................................................................................</w:t>
      </w:r>
    </w:p>
    <w:p w14:paraId="01731165" w14:textId="77777777" w:rsidR="001F3593" w:rsidRDefault="001F3593" w:rsidP="007C68FC">
      <w:pPr>
        <w:numPr>
          <w:ilvl w:val="0"/>
          <w:numId w:val="11"/>
        </w:numPr>
      </w:pPr>
      <w:r>
        <w:t xml:space="preserve">       </w:t>
      </w:r>
      <w:r>
        <w:tab/>
        <w:t>(kod, miasto, ulica, numer domu)</w:t>
      </w:r>
    </w:p>
    <w:p w14:paraId="366F0484" w14:textId="77777777" w:rsidR="001F3593" w:rsidRDefault="001F3593" w:rsidP="007C68FC">
      <w:pPr>
        <w:numPr>
          <w:ilvl w:val="0"/>
          <w:numId w:val="11"/>
        </w:numPr>
      </w:pPr>
      <w:r>
        <w:t xml:space="preserve">          </w:t>
      </w:r>
    </w:p>
    <w:p w14:paraId="5C0D17F7" w14:textId="77777777" w:rsidR="001F3593" w:rsidRPr="00A804E8" w:rsidRDefault="001F3593" w:rsidP="007C68FC">
      <w:pPr>
        <w:numPr>
          <w:ilvl w:val="0"/>
          <w:numId w:val="11"/>
        </w:numPr>
        <w:jc w:val="center"/>
        <w:rPr>
          <w:b/>
          <w:bCs/>
        </w:rPr>
      </w:pPr>
      <w:r w:rsidRPr="3F8776CD">
        <w:rPr>
          <w:b/>
          <w:bCs/>
        </w:rPr>
        <w:t>MATRYCA ZGODNOŚCI</w:t>
      </w:r>
    </w:p>
    <w:p w14:paraId="7D5D4621" w14:textId="77777777" w:rsidR="001F3593" w:rsidRDefault="001F3593" w:rsidP="007C68FC">
      <w:pPr>
        <w:numPr>
          <w:ilvl w:val="0"/>
          <w:numId w:val="11"/>
        </w:numPr>
      </w:pPr>
    </w:p>
    <w:p w14:paraId="274983AE" w14:textId="77777777" w:rsidR="007C68FC" w:rsidRPr="00243E78" w:rsidRDefault="007C68FC" w:rsidP="007C68FC">
      <w:pPr>
        <w:pStyle w:val="normaltableau"/>
        <w:spacing w:line="360" w:lineRule="auto"/>
        <w:rPr>
          <w:b/>
          <w:lang w:val="pl-PL"/>
        </w:rPr>
      </w:pPr>
      <w:r w:rsidRPr="00DF5876">
        <w:rPr>
          <w:rFonts w:ascii="Cambria" w:eastAsia="Cambria" w:hAnsi="Cambria" w:cs="Cambria"/>
          <w:b/>
          <w:lang w:val="pl-PL"/>
        </w:rPr>
        <w:t xml:space="preserve">Dostawę mikroskopu badawczego odwróconego, mikromanipulatora z joystickiem umożliwiającym proporcjonalne i dynamiczne sterowanie ruchem </w:t>
      </w:r>
      <w:r w:rsidRPr="00DF5876">
        <w:rPr>
          <w:rFonts w:ascii="Cambria" w:eastAsia="Cambria" w:hAnsi="Cambria" w:cs="Cambria"/>
          <w:b/>
          <w:lang w:val="pl-PL"/>
        </w:rPr>
        <w:br/>
        <w:t xml:space="preserve">oraz </w:t>
      </w:r>
      <w:r w:rsidRPr="00DF5876">
        <w:rPr>
          <w:rFonts w:ascii="Cambria" w:eastAsia="Cambria" w:hAnsi="Cambria" w:cs="Cambria"/>
          <w:b/>
          <w:i/>
          <w:iCs/>
          <w:lang w:val="pl-PL"/>
        </w:rPr>
        <w:t xml:space="preserve">programowalnego mikroiniektora </w:t>
      </w:r>
      <w:r w:rsidRPr="00DF5876">
        <w:rPr>
          <w:rFonts w:ascii="Cambria" w:eastAsia="Cambria" w:hAnsi="Cambria" w:cs="Cambria"/>
          <w:b/>
          <w:lang w:val="pl-PL"/>
        </w:rPr>
        <w:t>ze zintegrowanym źródłem ciśnienia</w:t>
      </w:r>
      <w:r w:rsidRPr="00DF5876">
        <w:rPr>
          <w:rFonts w:ascii="Cambria" w:eastAsia="Cambria" w:hAnsi="Cambria" w:cs="Cambria"/>
          <w:b/>
          <w:lang w:val="pl-PL"/>
        </w:rPr>
        <w:br/>
      </w:r>
      <w:r w:rsidRPr="00DF5876">
        <w:rPr>
          <w:rFonts w:ascii="Cambria" w:eastAsia="Cambria" w:hAnsi="Cambria" w:cs="Cambria"/>
          <w:b/>
          <w:i/>
          <w:iCs/>
          <w:lang w:val="pl-PL"/>
        </w:rPr>
        <w:t xml:space="preserve"> dla Laboratorium Biologii RNA </w:t>
      </w:r>
      <w:r w:rsidRPr="00DF5876">
        <w:rPr>
          <w:rFonts w:ascii="Cambria" w:eastAsia="Cambria" w:hAnsi="Cambria" w:cs="Cambria"/>
          <w:b/>
          <w:lang w:val="pl-PL"/>
        </w:rPr>
        <w:t>w Międzynarodowym In</w:t>
      </w:r>
      <w:r w:rsidRPr="00DF5876">
        <w:rPr>
          <w:rFonts w:ascii="Cambria" w:eastAsia="Cambria" w:hAnsi="Cambria" w:cs="Cambria"/>
          <w:b/>
          <w:i/>
          <w:iCs/>
          <w:lang w:val="pl-PL"/>
        </w:rPr>
        <w:t xml:space="preserve">stytucie Biologii Molekularnej </w:t>
      </w:r>
      <w:r w:rsidRPr="00DF5876">
        <w:rPr>
          <w:rFonts w:ascii="Cambria" w:eastAsia="Cambria" w:hAnsi="Cambria" w:cs="Cambria"/>
          <w:b/>
          <w:i/>
          <w:iCs/>
          <w:lang w:val="pl-PL"/>
        </w:rPr>
        <w:br/>
        <w:t>i Komórkowej w Warszawie</w:t>
      </w:r>
      <w:r>
        <w:rPr>
          <w:b/>
          <w:lang w:val="pl-PL"/>
        </w:rPr>
        <w:t xml:space="preserve">  </w:t>
      </w:r>
      <w:r w:rsidRPr="00243E78">
        <w:rPr>
          <w:b/>
          <w:lang w:val="pl-PL"/>
        </w:rPr>
        <w:t>(znak sprawy: ADZ.261</w:t>
      </w:r>
      <w:r w:rsidRPr="00243E78">
        <w:rPr>
          <w:rFonts w:ascii="Cambria" w:eastAsia="MS Mincho" w:hAnsi="Cambria"/>
          <w:b/>
          <w:bCs/>
          <w:lang w:val="pl-PL"/>
        </w:rPr>
        <w:t>.36.2020)</w:t>
      </w:r>
    </w:p>
    <w:p w14:paraId="1D809FCB" w14:textId="77777777" w:rsidR="001F3593" w:rsidRDefault="001F3593" w:rsidP="007C68FC">
      <w:pPr>
        <w:numPr>
          <w:ilvl w:val="0"/>
          <w:numId w:val="11"/>
        </w:numPr>
      </w:pPr>
    </w:p>
    <w:p w14:paraId="09509455" w14:textId="4EF88C8D" w:rsidR="00B235C1" w:rsidRPr="005C0A51" w:rsidRDefault="005C0A51" w:rsidP="007C68FC">
      <w:pPr>
        <w:pStyle w:val="Nagwek2"/>
        <w:widowControl w:val="0"/>
        <w:numPr>
          <w:ilvl w:val="1"/>
          <w:numId w:val="11"/>
        </w:numPr>
        <w:tabs>
          <w:tab w:val="left" w:pos="360"/>
        </w:tabs>
        <w:suppressAutoHyphens/>
        <w:overflowPunct w:val="0"/>
        <w:spacing w:before="200" w:after="120"/>
        <w:rPr>
          <w:rFonts w:ascii="Cambria" w:eastAsia="Cambria" w:hAnsi="Cambria" w:cs="Cambria"/>
          <w:b w:val="0"/>
          <w:sz w:val="22"/>
          <w:szCs w:val="22"/>
        </w:rPr>
      </w:pPr>
      <w:r>
        <w:rPr>
          <w:rFonts w:ascii="Cambria" w:eastAsia="MS Mincho" w:hAnsi="Cambria"/>
          <w:sz w:val="22"/>
          <w:szCs w:val="22"/>
        </w:rPr>
        <w:t>Część II</w:t>
      </w:r>
      <w:r w:rsidR="001F3593" w:rsidRPr="3F8776CD">
        <w:rPr>
          <w:rFonts w:ascii="Cambria" w:eastAsia="MS Mincho" w:hAnsi="Cambria"/>
          <w:sz w:val="22"/>
          <w:szCs w:val="22"/>
        </w:rPr>
        <w:t xml:space="preserve">. </w:t>
      </w:r>
      <w:r w:rsidR="001F3593" w:rsidRPr="005C0A51">
        <w:rPr>
          <w:rFonts w:ascii="Cambria" w:eastAsia="MS Mincho" w:hAnsi="Cambria"/>
          <w:b w:val="0"/>
          <w:sz w:val="22"/>
          <w:szCs w:val="22"/>
        </w:rPr>
        <w:t>Dostawa</w:t>
      </w:r>
      <w:r w:rsidR="00B13DA6">
        <w:rPr>
          <w:rFonts w:ascii="Cambria" w:eastAsia="MS Mincho" w:hAnsi="Cambria"/>
          <w:b w:val="0"/>
          <w:sz w:val="22"/>
          <w:szCs w:val="22"/>
        </w:rPr>
        <w:t xml:space="preserve"> mikromanipulatora i mikroiniektora </w:t>
      </w:r>
      <w:r w:rsidR="007F4E74" w:rsidRPr="005C0A51">
        <w:rPr>
          <w:rFonts w:ascii="Cambria" w:hAnsi="Cambria"/>
          <w:b w:val="0"/>
          <w:sz w:val="22"/>
          <w:szCs w:val="22"/>
        </w:rPr>
        <w:t xml:space="preserve">, które </w:t>
      </w:r>
      <w:r w:rsidR="00B235C1" w:rsidRPr="005C0A51">
        <w:rPr>
          <w:rFonts w:ascii="Cambria" w:hAnsi="Cambria"/>
          <w:b w:val="0"/>
          <w:sz w:val="22"/>
          <w:szCs w:val="22"/>
        </w:rPr>
        <w:t>spełnia</w:t>
      </w:r>
      <w:r w:rsidR="007F4E74" w:rsidRPr="005C0A51">
        <w:rPr>
          <w:rFonts w:ascii="Cambria" w:hAnsi="Cambria"/>
          <w:b w:val="0"/>
          <w:sz w:val="22"/>
          <w:szCs w:val="22"/>
        </w:rPr>
        <w:t>ją</w:t>
      </w:r>
      <w:r w:rsidR="00B235C1" w:rsidRPr="005C0A51">
        <w:rPr>
          <w:rFonts w:ascii="Cambria" w:hAnsi="Cambria"/>
          <w:b w:val="0"/>
          <w:sz w:val="22"/>
          <w:szCs w:val="22"/>
        </w:rPr>
        <w:t xml:space="preserve"> następujące wymagania minimalne:</w:t>
      </w:r>
    </w:p>
    <w:tbl>
      <w:tblPr>
        <w:tblW w:w="10320" w:type="dxa"/>
        <w:jc w:val="center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left w:w="64" w:type="dxa"/>
          <w:right w:w="70" w:type="dxa"/>
        </w:tblCellMar>
        <w:tblLook w:val="04A0" w:firstRow="1" w:lastRow="0" w:firstColumn="1" w:lastColumn="0" w:noHBand="0" w:noVBand="1"/>
      </w:tblPr>
      <w:tblGrid>
        <w:gridCol w:w="438"/>
        <w:gridCol w:w="2389"/>
        <w:gridCol w:w="4103"/>
        <w:gridCol w:w="1296"/>
        <w:gridCol w:w="2094"/>
      </w:tblGrid>
      <w:tr w:rsidR="00B235C1" w:rsidRPr="006D6DFA" w14:paraId="14EDA8FC" w14:textId="77777777" w:rsidTr="007C68FC">
        <w:trPr>
          <w:trHeight w:val="838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</w:tcPr>
          <w:p w14:paraId="435204CA" w14:textId="77777777" w:rsidR="00B235C1" w:rsidRPr="001F3593" w:rsidRDefault="00B235C1" w:rsidP="00366E9E">
            <w:pPr>
              <w:pStyle w:val="LO-Normal"/>
              <w:snapToGrid w:val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 w:rsidRPr="3F8776CD"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  <w:t>Lp.</w:t>
            </w:r>
          </w:p>
        </w:tc>
        <w:tc>
          <w:tcPr>
            <w:tcW w:w="2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</w:tcPr>
          <w:p w14:paraId="3C8E830A" w14:textId="77777777" w:rsidR="00B235C1" w:rsidRPr="001F3593" w:rsidRDefault="00B235C1" w:rsidP="00366E9E">
            <w:pPr>
              <w:pStyle w:val="LO-Normal"/>
              <w:snapToGrid w:val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 w:rsidRPr="3F8776CD"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  <w:t>Komponent</w:t>
            </w:r>
          </w:p>
        </w:tc>
        <w:tc>
          <w:tcPr>
            <w:tcW w:w="410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</w:tcPr>
          <w:p w14:paraId="4245DF50" w14:textId="77777777" w:rsidR="00B235C1" w:rsidRPr="001F3593" w:rsidRDefault="00B235C1" w:rsidP="00366E9E">
            <w:pPr>
              <w:pStyle w:val="LO-Normal"/>
              <w:snapToGrid w:val="0"/>
              <w:jc w:val="center"/>
              <w:rPr>
                <w:rFonts w:ascii="Cambria" w:hAnsi="Cambria"/>
                <w:sz w:val="22"/>
                <w:szCs w:val="22"/>
                <w:lang w:val="pl-PL"/>
              </w:rPr>
            </w:pPr>
            <w:r w:rsidRPr="3F8776CD"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  <w:t>Wymagania</w:t>
            </w:r>
            <w:r w:rsidRPr="3F8776CD">
              <w:rPr>
                <w:rFonts w:ascii="Cambria" w:eastAsia="TimesNewRoman;MS PMincho" w:hAnsi="Cambria"/>
                <w:b/>
                <w:bCs/>
                <w:sz w:val="22"/>
                <w:szCs w:val="22"/>
                <w:lang w:val="pl-PL"/>
              </w:rPr>
              <w:t xml:space="preserve"> </w:t>
            </w:r>
            <w:r w:rsidRPr="3F8776CD"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  <w:t>minimalne</w:t>
            </w:r>
            <w:r w:rsidRPr="3F8776CD">
              <w:rPr>
                <w:rFonts w:ascii="Cambria" w:eastAsia="TimesNewRoman;MS PMincho" w:hAnsi="Cambria"/>
                <w:b/>
                <w:bCs/>
                <w:sz w:val="22"/>
                <w:szCs w:val="22"/>
                <w:lang w:val="pl-PL"/>
              </w:rPr>
              <w:t xml:space="preserve"> </w:t>
            </w:r>
            <w:r w:rsidRPr="3F8776CD"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  <w:t>/parametry</w:t>
            </w:r>
            <w:r w:rsidRPr="3F8776CD">
              <w:rPr>
                <w:rFonts w:ascii="Cambria" w:eastAsia="TimesNewRoman;MS PMincho" w:hAnsi="Cambria"/>
                <w:b/>
                <w:bCs/>
                <w:sz w:val="22"/>
                <w:szCs w:val="22"/>
                <w:lang w:val="pl-PL"/>
              </w:rPr>
              <w:t xml:space="preserve"> </w:t>
            </w:r>
            <w:r w:rsidRPr="3F8776CD"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  <w:t>techniczne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0D94E13F" w14:textId="77777777" w:rsidR="00B235C1" w:rsidRPr="00B235C1" w:rsidRDefault="00B235C1" w:rsidP="00366E9E">
            <w:pPr>
              <w:pStyle w:val="LO-Normal"/>
              <w:snapToGrid w:val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 w:rsidRPr="00B235C1">
              <w:rPr>
                <w:rFonts w:ascii="Cambria" w:hAnsi="Cambria"/>
                <w:b/>
                <w:sz w:val="22"/>
                <w:szCs w:val="22"/>
                <w:lang w:val="pl-PL"/>
              </w:rPr>
              <w:t>WYMÓG Z OPZ (TAK/NIE)</w:t>
            </w:r>
            <w:r w:rsidRPr="006D6DFA">
              <w:rPr>
                <w:rFonts w:ascii="Cambria" w:hAnsi="Cambria"/>
                <w:b/>
                <w:sz w:val="22"/>
                <w:szCs w:val="22"/>
                <w:vertAlign w:val="superscript"/>
              </w:rPr>
              <w:footnoteReference w:id="2"/>
            </w: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391F7EB" w14:textId="77777777" w:rsidR="00B235C1" w:rsidRPr="006D6DFA" w:rsidRDefault="00B235C1" w:rsidP="00366E9E">
            <w:pPr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 w:rsidRPr="006D6DFA">
              <w:rPr>
                <w:rFonts w:ascii="Cambria" w:hAnsi="Cambria"/>
                <w:b/>
                <w:sz w:val="22"/>
                <w:szCs w:val="22"/>
              </w:rPr>
              <w:t>PARAMETR/CECHA OFEROWANA</w:t>
            </w:r>
          </w:p>
          <w:p w14:paraId="31E0B788" w14:textId="77777777" w:rsidR="00B235C1" w:rsidRPr="00B235C1" w:rsidRDefault="00B235C1" w:rsidP="00366E9E">
            <w:pPr>
              <w:pStyle w:val="LO-Normal"/>
              <w:snapToGrid w:val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 w:rsidRPr="00B235C1">
              <w:rPr>
                <w:rFonts w:ascii="Cambria" w:hAnsi="Cambria"/>
                <w:b/>
                <w:sz w:val="22"/>
                <w:szCs w:val="22"/>
                <w:lang w:val="pl-PL"/>
              </w:rPr>
              <w:t>(DOKŁADNY OPIS)</w:t>
            </w:r>
            <w:r w:rsidRPr="006D6DFA">
              <w:rPr>
                <w:rFonts w:ascii="Cambria" w:hAnsi="Cambria"/>
                <w:b/>
                <w:sz w:val="22"/>
                <w:szCs w:val="22"/>
                <w:vertAlign w:val="superscript"/>
              </w:rPr>
              <w:footnoteReference w:id="3"/>
            </w:r>
          </w:p>
        </w:tc>
      </w:tr>
      <w:tr w:rsidR="005D525B" w:rsidRPr="006D6DFA" w14:paraId="4A62594A" w14:textId="77777777" w:rsidTr="007C68FC">
        <w:trPr>
          <w:trHeight w:val="2545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7C789772" w14:textId="77777777" w:rsidR="005D525B" w:rsidRPr="00C77DBC" w:rsidRDefault="38669F7F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3F8776CD">
              <w:rPr>
                <w:rFonts w:ascii="Cambria" w:hAnsi="Cambria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2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956F0B1" w14:textId="75AE4435" w:rsidR="005D525B" w:rsidRPr="00C77DBC" w:rsidRDefault="007C68FC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MIKROMANIPULATOR</w:t>
            </w:r>
          </w:p>
        </w:tc>
        <w:tc>
          <w:tcPr>
            <w:tcW w:w="410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56D170CC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44"/>
              </w:tabs>
              <w:snapToGrid w:val="0"/>
              <w:spacing w:after="0"/>
              <w:ind w:left="2" w:hanging="2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Mikromanipulator z joystickiem umożliwiającym proporcjonalne i dynamiczne sterowanie ruchem.</w:t>
            </w:r>
          </w:p>
          <w:p w14:paraId="3BE137D3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44"/>
              </w:tabs>
              <w:snapToGrid w:val="0"/>
              <w:spacing w:after="0"/>
              <w:ind w:left="2" w:hanging="2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Wyposażony w ergonomiczny, elektroniczny panel sterowania.</w:t>
            </w:r>
          </w:p>
          <w:p w14:paraId="4A275AD7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44"/>
              </w:tabs>
              <w:snapToGrid w:val="0"/>
              <w:spacing w:after="0"/>
              <w:ind w:left="2" w:hanging="2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 xml:space="preserve">Zbudowany z trzech motorów odpowiadających za ruch </w:t>
            </w:r>
          </w:p>
          <w:p w14:paraId="62D4C4FE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44"/>
              </w:tabs>
              <w:snapToGrid w:val="0"/>
              <w:spacing w:after="0"/>
              <w:ind w:left="2" w:hanging="2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w osiach X; Y; Z.</w:t>
            </w:r>
          </w:p>
          <w:p w14:paraId="17962AC7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44"/>
              </w:tabs>
              <w:snapToGrid w:val="0"/>
              <w:spacing w:after="0"/>
              <w:ind w:left="2" w:hanging="2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Zaprogramowane min. 5 szablonów procedur.</w:t>
            </w:r>
          </w:p>
          <w:p w14:paraId="76F3DA59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44"/>
              </w:tabs>
              <w:snapToGrid w:val="0"/>
              <w:spacing w:after="0"/>
              <w:ind w:left="2" w:hanging="2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Wymiana  kapilary za pomocą automatycznej funkcji wyjścia kapilary do zaprogramowanej pozycji.</w:t>
            </w:r>
          </w:p>
          <w:p w14:paraId="040C822B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44"/>
              </w:tabs>
              <w:snapToGrid w:val="0"/>
              <w:spacing w:after="0"/>
              <w:ind w:left="2" w:hanging="2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 xml:space="preserve">Możliwość wyboru i zaprogramowania funkcji dodatkowych (min. 5 pozycji; ograniczenie ruchu w osi Y; limit górny i dolny zapobiegający złamaniu kapilary, czyszczenie kapilary). </w:t>
            </w:r>
          </w:p>
          <w:p w14:paraId="6EEA6C95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44"/>
              </w:tabs>
              <w:snapToGrid w:val="0"/>
              <w:spacing w:after="0"/>
              <w:ind w:left="2" w:hanging="2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 xml:space="preserve">Min. dwa przyciski służące do wyboru 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lastRenderedPageBreak/>
              <w:t>trybu prędkości.</w:t>
            </w:r>
          </w:p>
          <w:p w14:paraId="32547C7A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44"/>
              </w:tabs>
              <w:snapToGrid w:val="0"/>
              <w:spacing w:after="0"/>
              <w:ind w:left="2" w:hanging="2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Pokrętło do szybkiego zmieniania prędkości.</w:t>
            </w:r>
          </w:p>
          <w:p w14:paraId="6E3820F8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44"/>
              </w:tabs>
              <w:snapToGrid w:val="0"/>
              <w:spacing w:after="0"/>
              <w:ind w:left="2" w:hanging="2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Waga nie większa niż 2,5 kg .</w:t>
            </w:r>
          </w:p>
          <w:p w14:paraId="7A55C353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44"/>
              </w:tabs>
              <w:snapToGrid w:val="0"/>
              <w:spacing w:after="0"/>
              <w:ind w:left="2" w:hanging="2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Kąt roboczy w zakresie 0-90°.</w:t>
            </w:r>
          </w:p>
          <w:p w14:paraId="47334375" w14:textId="77777777" w:rsidR="00F23219" w:rsidRPr="00F23219" w:rsidRDefault="00F23219" w:rsidP="00F23219">
            <w:pPr>
              <w:pStyle w:val="LO-Normal"/>
              <w:tabs>
                <w:tab w:val="clear" w:pos="709"/>
                <w:tab w:val="left" w:pos="144"/>
              </w:tabs>
              <w:snapToGrid w:val="0"/>
              <w:spacing w:after="0"/>
              <w:ind w:left="2" w:hanging="2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Zakres prędkości 0-10.000um/s.</w:t>
            </w:r>
          </w:p>
          <w:p w14:paraId="247F2910" w14:textId="20B3D7BA" w:rsidR="005D525B" w:rsidRPr="00F23219" w:rsidRDefault="00F23219" w:rsidP="00F23219">
            <w:pPr>
              <w:pStyle w:val="LO-Normal"/>
              <w:tabs>
                <w:tab w:val="clear" w:pos="709"/>
                <w:tab w:val="left" w:pos="144"/>
              </w:tabs>
              <w:snapToGrid w:val="0"/>
              <w:spacing w:after="0"/>
              <w:ind w:left="2" w:hanging="2"/>
              <w:rPr>
                <w:rFonts w:ascii="Cambria" w:hAnsi="Cambria"/>
                <w:bCs/>
                <w:sz w:val="22"/>
                <w:szCs w:val="22"/>
                <w:lang w:val="pl-PL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>•</w:t>
            </w:r>
            <w:r w:rsidRPr="00F23219">
              <w:rPr>
                <w:rFonts w:ascii="Cambria" w:hAnsi="Cambria"/>
                <w:bCs/>
                <w:sz w:val="22"/>
                <w:szCs w:val="22"/>
                <w:lang w:val="pl-PL"/>
              </w:rPr>
              <w:tab/>
              <w:t>Możliwość obrotu motorami w płaszczyźnie poziomej w zakresie od -45° do 90°.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3D57022F" w14:textId="77777777" w:rsidR="005D525B" w:rsidRPr="00C77DBC" w:rsidRDefault="005D525B" w:rsidP="00F23219">
            <w:pPr>
              <w:pStyle w:val="LO-Normal"/>
              <w:snapToGrid w:val="0"/>
              <w:spacing w:after="0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4DFBA7D4" w14:textId="77777777" w:rsidR="005D525B" w:rsidRPr="00C77DBC" w:rsidRDefault="005D525B" w:rsidP="00F23219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5D525B" w:rsidRPr="0014726B" w14:paraId="102986A8" w14:textId="77777777" w:rsidTr="007C68FC">
        <w:trPr>
          <w:trHeight w:val="838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A084D97" w14:textId="77777777" w:rsidR="005D525B" w:rsidRPr="00D353EB" w:rsidRDefault="38669F7F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 w:rsidRPr="00D353EB">
              <w:rPr>
                <w:rFonts w:ascii="Cambria" w:hAnsi="Cambria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2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6B956E4C" w14:textId="397BA6F5" w:rsidR="005D525B" w:rsidRPr="00D353EB" w:rsidRDefault="007C68FC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  <w:t>MIKROINIEKTOR</w:t>
            </w:r>
          </w:p>
        </w:tc>
        <w:tc>
          <w:tcPr>
            <w:tcW w:w="410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221C9577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•</w:t>
            </w:r>
            <w:r w:rsidRPr="00F23219">
              <w:rPr>
                <w:rFonts w:ascii="Cambria" w:hAnsi="Cambria"/>
                <w:sz w:val="22"/>
                <w:szCs w:val="22"/>
              </w:rPr>
              <w:tab/>
              <w:t xml:space="preserve">Mikroiniektor elektroniczny z wbudowaną sprężarką, </w:t>
            </w:r>
          </w:p>
          <w:p w14:paraId="3D9EAFA0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nie wymagający dodatkowych zewnętrznych pomp/sprężarek.</w:t>
            </w:r>
          </w:p>
          <w:p w14:paraId="0BC46C36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•</w:t>
            </w:r>
            <w:r w:rsidRPr="00F23219">
              <w:rPr>
                <w:rFonts w:ascii="Cambria" w:hAnsi="Cambria"/>
                <w:sz w:val="22"/>
                <w:szCs w:val="22"/>
              </w:rPr>
              <w:tab/>
              <w:t>Możliwość wykonywania odtwarzalnych, seryjnych mikroiniekcji do komórek adherentnych i w zawiesinie.</w:t>
            </w:r>
          </w:p>
          <w:p w14:paraId="09781A5A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•</w:t>
            </w:r>
            <w:r w:rsidRPr="00F23219">
              <w:rPr>
                <w:rFonts w:ascii="Cambria" w:hAnsi="Cambria"/>
                <w:sz w:val="22"/>
                <w:szCs w:val="22"/>
              </w:rPr>
              <w:tab/>
              <w:t xml:space="preserve">Możliwość iniekcji mikroobjętości od femtolitrów do około </w:t>
            </w:r>
          </w:p>
          <w:p w14:paraId="5F97B427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100 pL.</w:t>
            </w:r>
          </w:p>
          <w:p w14:paraId="59E7249E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•</w:t>
            </w:r>
            <w:r w:rsidRPr="00F23219">
              <w:rPr>
                <w:rFonts w:ascii="Cambria" w:hAnsi="Cambria"/>
                <w:sz w:val="22"/>
                <w:szCs w:val="22"/>
              </w:rPr>
              <w:tab/>
              <w:t xml:space="preserve">Wymiary nie większe niż (SxGxW): 22X21x25 cm. </w:t>
            </w:r>
          </w:p>
          <w:p w14:paraId="1374A32F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•</w:t>
            </w:r>
            <w:r w:rsidRPr="00F23219">
              <w:rPr>
                <w:rFonts w:ascii="Cambria" w:hAnsi="Cambria"/>
                <w:sz w:val="22"/>
                <w:szCs w:val="22"/>
              </w:rPr>
              <w:tab/>
              <w:t>Ciężar bez akcesoriów nie większy niż 5 kg.</w:t>
            </w:r>
          </w:p>
          <w:p w14:paraId="7CA4F71F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•</w:t>
            </w:r>
            <w:r w:rsidRPr="00F23219">
              <w:rPr>
                <w:rFonts w:ascii="Cambria" w:hAnsi="Cambria"/>
                <w:sz w:val="22"/>
                <w:szCs w:val="22"/>
              </w:rPr>
              <w:tab/>
              <w:t>Wbudowana funkcja czyszczenia: maks. 6000 hPa (87 psi).</w:t>
            </w:r>
          </w:p>
          <w:p w14:paraId="5FA9512D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•</w:t>
            </w:r>
            <w:r w:rsidRPr="00F23219">
              <w:rPr>
                <w:rFonts w:ascii="Cambria" w:hAnsi="Cambria"/>
                <w:sz w:val="22"/>
                <w:szCs w:val="22"/>
              </w:rPr>
              <w:tab/>
              <w:t>Ciśnienie kompensacyjne w zakresie 5 - 6000 hPa, z możliwością regulacji w skokach co 1hPa.</w:t>
            </w:r>
          </w:p>
          <w:p w14:paraId="7D9C215B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•</w:t>
            </w:r>
            <w:r w:rsidRPr="00F23219">
              <w:rPr>
                <w:rFonts w:ascii="Cambria" w:hAnsi="Cambria"/>
                <w:sz w:val="22"/>
                <w:szCs w:val="22"/>
              </w:rPr>
              <w:tab/>
              <w:t>Ciśnienie iniekcji w zakresie 5 - 6000 hPa, z możliwością regulacji w skokach co 1 hPa.</w:t>
            </w:r>
          </w:p>
          <w:p w14:paraId="69B8A37B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•</w:t>
            </w:r>
            <w:r w:rsidRPr="00F23219">
              <w:rPr>
                <w:rFonts w:ascii="Cambria" w:hAnsi="Cambria"/>
                <w:sz w:val="22"/>
                <w:szCs w:val="22"/>
              </w:rPr>
              <w:tab/>
              <w:t>Możliwość ustawienia czasu iniekcji w zakresie 0.10 s – 99.99 s ze skokiem co 0.01 s.</w:t>
            </w:r>
          </w:p>
          <w:p w14:paraId="6B649699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•</w:t>
            </w:r>
            <w:r w:rsidRPr="00F23219">
              <w:rPr>
                <w:rFonts w:ascii="Cambria" w:hAnsi="Cambria"/>
                <w:sz w:val="22"/>
                <w:szCs w:val="22"/>
              </w:rPr>
              <w:tab/>
              <w:t>Zużycie energii nie większe niż 40 W.</w:t>
            </w:r>
          </w:p>
          <w:p w14:paraId="0CF26186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•</w:t>
            </w:r>
            <w:r w:rsidRPr="00F23219">
              <w:rPr>
                <w:rFonts w:ascii="Cambria" w:hAnsi="Cambria"/>
                <w:sz w:val="22"/>
                <w:szCs w:val="22"/>
              </w:rPr>
              <w:tab/>
              <w:t>Dokładność przy ciśnieniu 6000 hPa nie gorsza niż +-0.15%.</w:t>
            </w:r>
          </w:p>
          <w:p w14:paraId="4994018F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•</w:t>
            </w:r>
            <w:r w:rsidRPr="00F23219">
              <w:rPr>
                <w:rFonts w:ascii="Cambria" w:hAnsi="Cambria"/>
                <w:sz w:val="22"/>
                <w:szCs w:val="22"/>
              </w:rPr>
              <w:tab/>
              <w:t>Dokładność przy ciśnieniu 2500 hPa nie gorsza niż +-0.25%.</w:t>
            </w:r>
          </w:p>
          <w:p w14:paraId="4E0CA769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•</w:t>
            </w:r>
            <w:r w:rsidRPr="00F23219">
              <w:rPr>
                <w:rFonts w:ascii="Cambria" w:hAnsi="Cambria"/>
                <w:sz w:val="22"/>
                <w:szCs w:val="22"/>
              </w:rPr>
              <w:tab/>
              <w:t>Dokładność przy ciśnieniu 1000 hPa nie gorsza niż +-0.3%.</w:t>
            </w:r>
          </w:p>
          <w:p w14:paraId="567F4687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•</w:t>
            </w:r>
            <w:r w:rsidRPr="00F23219">
              <w:rPr>
                <w:rFonts w:ascii="Cambria" w:hAnsi="Cambria"/>
                <w:sz w:val="22"/>
                <w:szCs w:val="22"/>
              </w:rPr>
              <w:tab/>
              <w:t>Dokładność przy ciśnieniu 100 hPa nie gorsza niż +-2%.</w:t>
            </w:r>
          </w:p>
          <w:p w14:paraId="6BC18BA5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•</w:t>
            </w:r>
            <w:r w:rsidRPr="00F23219">
              <w:rPr>
                <w:rFonts w:ascii="Cambria" w:hAnsi="Cambria"/>
                <w:sz w:val="22"/>
                <w:szCs w:val="22"/>
              </w:rPr>
              <w:tab/>
              <w:t>Dokładność przy ciśnieniu 50 hPa nie gorsza niż +-2%.</w:t>
            </w:r>
          </w:p>
          <w:p w14:paraId="7B173AA4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•</w:t>
            </w:r>
            <w:r w:rsidRPr="00F23219">
              <w:rPr>
                <w:rFonts w:ascii="Cambria" w:hAnsi="Cambria"/>
                <w:sz w:val="22"/>
                <w:szCs w:val="22"/>
              </w:rPr>
              <w:tab/>
              <w:t>Możliwość podłączenia do różnego rodzaju mikromanipulatorów.</w:t>
            </w:r>
          </w:p>
          <w:p w14:paraId="45318F9A" w14:textId="77777777" w:rsidR="00F23219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•</w:t>
            </w:r>
            <w:r w:rsidRPr="00F23219">
              <w:rPr>
                <w:rFonts w:ascii="Cambria" w:hAnsi="Cambria"/>
                <w:sz w:val="22"/>
                <w:szCs w:val="22"/>
              </w:rPr>
              <w:tab/>
              <w:t>Możliwość kontroli za pomocą sterownika nożnego.</w:t>
            </w:r>
          </w:p>
          <w:p w14:paraId="1574A262" w14:textId="195EE1B0" w:rsidR="005D525B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F23219">
              <w:rPr>
                <w:rFonts w:ascii="Cambria" w:hAnsi="Cambria"/>
                <w:sz w:val="22"/>
                <w:szCs w:val="22"/>
              </w:rPr>
              <w:t>•</w:t>
            </w:r>
            <w:r w:rsidRPr="00F23219">
              <w:rPr>
                <w:rFonts w:ascii="Cambria" w:hAnsi="Cambria"/>
                <w:sz w:val="22"/>
                <w:szCs w:val="22"/>
              </w:rPr>
              <w:tab/>
              <w:t>Programowalna iniekcja umożliwiająca dokładną odtwarzalność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368657C1" w14:textId="77777777" w:rsidR="005D525B" w:rsidRPr="00C77DBC" w:rsidRDefault="005D525B" w:rsidP="00F23219">
            <w:pPr>
              <w:pStyle w:val="LO-Normal"/>
              <w:snapToGrid w:val="0"/>
              <w:spacing w:after="0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5AE14BE5" w14:textId="77777777" w:rsidR="005D525B" w:rsidRPr="00C77DBC" w:rsidRDefault="005D525B" w:rsidP="00F23219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5D525B" w:rsidRPr="006D6DFA" w14:paraId="48079163" w14:textId="77777777" w:rsidTr="007C68FC">
        <w:trPr>
          <w:trHeight w:val="838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241F952D" w14:textId="77777777" w:rsidR="005D525B" w:rsidRPr="00D353EB" w:rsidRDefault="38669F7F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 w:rsidRPr="00D353EB"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  <w:lastRenderedPageBreak/>
              <w:t>3</w:t>
            </w:r>
          </w:p>
        </w:tc>
        <w:tc>
          <w:tcPr>
            <w:tcW w:w="2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6AAAB763" w14:textId="1A868CD5" w:rsidR="005D525B" w:rsidRPr="00D353EB" w:rsidRDefault="007C68FC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  <w:t>STATUS SPRZĘTU</w:t>
            </w:r>
          </w:p>
        </w:tc>
        <w:tc>
          <w:tcPr>
            <w:tcW w:w="410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DE415B4" w14:textId="44FCC4B0" w:rsidR="005D525B" w:rsidRPr="00F23219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bCs/>
                <w:sz w:val="22"/>
                <w:szCs w:val="22"/>
              </w:rPr>
            </w:pPr>
            <w:r w:rsidRPr="00F23219">
              <w:rPr>
                <w:rFonts w:ascii="Cambria" w:hAnsi="Cambria"/>
                <w:bCs/>
                <w:sz w:val="22"/>
                <w:szCs w:val="22"/>
              </w:rPr>
              <w:t>Wymagany jest sprzęt nowy nieużywany i w pełni sprawny, nienaprawiany, niepochodzący z leasingu lub powystawowy.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42217787" w14:textId="77777777" w:rsidR="005D525B" w:rsidRPr="00C77DBC" w:rsidRDefault="005D525B" w:rsidP="00F23219">
            <w:pPr>
              <w:pStyle w:val="LO-Normal"/>
              <w:snapToGrid w:val="0"/>
              <w:spacing w:after="0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18F3476B" w14:textId="77777777" w:rsidR="005D525B" w:rsidRPr="00C77DBC" w:rsidRDefault="005D525B" w:rsidP="00F23219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5D525B" w:rsidRPr="006D6DFA" w14:paraId="04EDDF9D" w14:textId="77777777" w:rsidTr="007C68FC">
        <w:trPr>
          <w:trHeight w:val="838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656161AC" w14:textId="77777777" w:rsidR="005D525B" w:rsidRPr="00C77DBC" w:rsidRDefault="38669F7F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D353EB">
              <w:rPr>
                <w:rFonts w:ascii="Cambria" w:hAnsi="Cambria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2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63ECF41A" w14:textId="36D599CD" w:rsidR="005D525B" w:rsidRPr="00845B44" w:rsidRDefault="007C68FC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45B44">
              <w:rPr>
                <w:rFonts w:ascii="Cambria" w:hAnsi="Cambria"/>
                <w:b/>
                <w:bCs/>
                <w:sz w:val="22"/>
                <w:szCs w:val="22"/>
              </w:rPr>
              <w:t>CZAS DOSTAWY</w:t>
            </w:r>
          </w:p>
        </w:tc>
        <w:tc>
          <w:tcPr>
            <w:tcW w:w="410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6A78B3F1" w14:textId="7E2AD73B" w:rsidR="005D525B" w:rsidRPr="00845B44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bCs/>
                <w:sz w:val="22"/>
                <w:szCs w:val="22"/>
              </w:rPr>
            </w:pPr>
            <w:r w:rsidRPr="00845B44">
              <w:rPr>
                <w:rFonts w:ascii="Cambria" w:hAnsi="Cambria"/>
                <w:bCs/>
                <w:sz w:val="22"/>
                <w:szCs w:val="22"/>
              </w:rPr>
              <w:t>Do 5 tygodni.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339C1F22" w14:textId="77777777" w:rsidR="005D525B" w:rsidRPr="00C77DBC" w:rsidRDefault="005D525B" w:rsidP="00F23219">
            <w:pPr>
              <w:pStyle w:val="LO-Normal"/>
              <w:snapToGrid w:val="0"/>
              <w:spacing w:after="0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07633B7D" w14:textId="77777777" w:rsidR="005D525B" w:rsidRPr="00C77DBC" w:rsidRDefault="005D525B" w:rsidP="00F23219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5D525B" w:rsidRPr="006D6DFA" w14:paraId="11339C76" w14:textId="77777777" w:rsidTr="007C68FC">
        <w:trPr>
          <w:trHeight w:val="838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4A83C2A" w14:textId="77777777" w:rsidR="005D525B" w:rsidRPr="00D353EB" w:rsidRDefault="38669F7F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  <w:r w:rsidRPr="00D353EB">
              <w:rPr>
                <w:rFonts w:ascii="Cambria" w:hAnsi="Cambria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2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518DE97" w14:textId="3B7A1FD2" w:rsidR="005D525B" w:rsidRPr="00845B44" w:rsidRDefault="007C68FC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45B44">
              <w:rPr>
                <w:rFonts w:ascii="Cambria" w:hAnsi="Cambria"/>
                <w:b/>
                <w:bCs/>
                <w:sz w:val="22"/>
                <w:szCs w:val="22"/>
              </w:rPr>
              <w:t>GWARANT</w:t>
            </w:r>
          </w:p>
        </w:tc>
        <w:tc>
          <w:tcPr>
            <w:tcW w:w="410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0C1E7D8A" w14:textId="6FDA7FF0" w:rsidR="005D525B" w:rsidRPr="00845B44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bCs/>
                <w:sz w:val="22"/>
                <w:szCs w:val="22"/>
              </w:rPr>
            </w:pPr>
            <w:r w:rsidRPr="00845B44">
              <w:rPr>
                <w:rFonts w:ascii="Cambria" w:hAnsi="Cambria" w:cs="Calibri"/>
                <w:color w:val="000000"/>
                <w:sz w:val="22"/>
                <w:szCs w:val="22"/>
              </w:rPr>
              <w:t>Wymagana jest gwarancja wykonawcy umowy lub producenta. 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08C2D374" w14:textId="77777777" w:rsidR="005D525B" w:rsidRPr="00C77DBC" w:rsidRDefault="005D525B" w:rsidP="00F23219">
            <w:pPr>
              <w:pStyle w:val="LO-Normal"/>
              <w:snapToGrid w:val="0"/>
              <w:spacing w:after="0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3536C516" w14:textId="77777777" w:rsidR="005D525B" w:rsidRPr="00C77DBC" w:rsidRDefault="005D525B" w:rsidP="00F23219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5D525B" w:rsidRPr="006D6DFA" w14:paraId="648AEF75" w14:textId="77777777" w:rsidTr="007C68FC">
        <w:trPr>
          <w:trHeight w:val="838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04060894" w14:textId="77777777" w:rsidR="005D525B" w:rsidRPr="00C77DBC" w:rsidRDefault="38669F7F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D353EB">
              <w:rPr>
                <w:rFonts w:ascii="Cambria" w:hAnsi="Cambria"/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2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7683C198" w14:textId="5326CF9D" w:rsidR="005D525B" w:rsidRPr="00845B44" w:rsidRDefault="007C68FC" w:rsidP="00F23219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45B44">
              <w:rPr>
                <w:rFonts w:ascii="Cambria" w:hAnsi="Cambria"/>
                <w:b/>
                <w:bCs/>
                <w:sz w:val="22"/>
                <w:szCs w:val="22"/>
              </w:rPr>
              <w:t>DŁUGOŚĆ GWARANCJI</w:t>
            </w:r>
          </w:p>
        </w:tc>
        <w:tc>
          <w:tcPr>
            <w:tcW w:w="410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D257F8C" w14:textId="054F0750" w:rsidR="005D525B" w:rsidRPr="00845B44" w:rsidRDefault="00F23219" w:rsidP="00F23219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/>
                <w:sz w:val="22"/>
                <w:szCs w:val="22"/>
              </w:rPr>
            </w:pPr>
            <w:r w:rsidRPr="00845B44">
              <w:rPr>
                <w:rFonts w:ascii="Cambria" w:hAnsi="Cambria" w:cs="Calibri"/>
                <w:color w:val="000000"/>
                <w:sz w:val="22"/>
                <w:szCs w:val="22"/>
              </w:rPr>
              <w:t>Wymagana jest gwarancja min. 24 miesiące dla obu urządzeń. 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629AEB55" w14:textId="77777777" w:rsidR="005D525B" w:rsidRPr="00C77DBC" w:rsidRDefault="005D525B" w:rsidP="00F23219">
            <w:pPr>
              <w:pStyle w:val="LO-Normal"/>
              <w:snapToGrid w:val="0"/>
              <w:spacing w:after="0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6C431509" w14:textId="77777777" w:rsidR="005D525B" w:rsidRPr="00C77DBC" w:rsidRDefault="005D525B" w:rsidP="00F23219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845B44" w:rsidRPr="006D6DFA" w14:paraId="70A60ADA" w14:textId="77777777" w:rsidTr="007C68FC">
        <w:trPr>
          <w:trHeight w:val="838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282ACC54" w14:textId="5A3CCED6" w:rsidR="00845B44" w:rsidRPr="00D353EB" w:rsidRDefault="00D04662" w:rsidP="00845B44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2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0CED738F" w14:textId="346659C0" w:rsidR="00845B44" w:rsidRPr="00845B44" w:rsidRDefault="00845B44" w:rsidP="00845B44">
            <w:pPr>
              <w:pStyle w:val="LO-Normal"/>
              <w:snapToGrid w:val="0"/>
              <w:spacing w:after="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45B44">
              <w:rPr>
                <w:rFonts w:ascii="Cambria" w:hAnsi="Cambria"/>
                <w:b/>
                <w:bCs/>
                <w:sz w:val="22"/>
                <w:szCs w:val="22"/>
              </w:rPr>
              <w:t xml:space="preserve">MIEJSCE DOSTAWY </w:t>
            </w:r>
          </w:p>
        </w:tc>
        <w:tc>
          <w:tcPr>
            <w:tcW w:w="410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0C76DB8A" w14:textId="23ECF649" w:rsidR="00845B44" w:rsidRPr="00845B44" w:rsidRDefault="00845B44" w:rsidP="00845B44">
            <w:pPr>
              <w:pStyle w:val="Standarduser"/>
              <w:tabs>
                <w:tab w:val="left" w:pos="144"/>
              </w:tabs>
              <w:ind w:left="2" w:hanging="2"/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845B44">
              <w:rPr>
                <w:rFonts w:ascii="Cambria" w:hAnsi="Cambria"/>
                <w:color w:val="000000"/>
                <w:sz w:val="22"/>
                <w:szCs w:val="22"/>
              </w:rPr>
              <w:t>Międzynarodowy Instytut Biologii Molekularnej i Komórkowej w Warszawie, ul. Księcia Trojdena 4, 02-109 Warszawa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46D10583" w14:textId="40046C83" w:rsidR="00845B44" w:rsidRPr="00C77DBC" w:rsidRDefault="00845B44" w:rsidP="00845B44">
            <w:pPr>
              <w:pStyle w:val="LO-Normal"/>
              <w:snapToGrid w:val="0"/>
              <w:spacing w:after="0"/>
              <w:rPr>
                <w:rFonts w:ascii="Cambria" w:hAnsi="Cambria"/>
                <w:b/>
                <w:bCs/>
                <w:sz w:val="22"/>
                <w:szCs w:val="22"/>
                <w:lang w:val="pl-PL"/>
              </w:rPr>
            </w:pP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5BCD5E43" w14:textId="558DE7DA" w:rsidR="00845B44" w:rsidRPr="00C77DBC" w:rsidRDefault="00845B44" w:rsidP="00845B44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</w:tbl>
    <w:p w14:paraId="24DC19B1" w14:textId="41E35C36" w:rsidR="3F8776CD" w:rsidRDefault="3F8776CD"/>
    <w:p w14:paraId="364644FC" w14:textId="5AA028EA" w:rsidR="3F8776CD" w:rsidRDefault="3F8776CD"/>
    <w:p w14:paraId="7635D66C" w14:textId="77777777" w:rsidR="00F171FF" w:rsidRDefault="00F171FF"/>
    <w:p w14:paraId="0A6FE127" w14:textId="77777777" w:rsidR="00F171FF" w:rsidRDefault="00F171FF"/>
    <w:p w14:paraId="011D48A6" w14:textId="77777777" w:rsidR="00F171FF" w:rsidRDefault="00F171FF"/>
    <w:p w14:paraId="77DEC982" w14:textId="77777777" w:rsidR="0055393F" w:rsidRPr="00B4216D" w:rsidRDefault="0055393F" w:rsidP="0055393F">
      <w:pPr>
        <w:jc w:val="both"/>
        <w:rPr>
          <w:rFonts w:ascii="Cambria" w:hAnsi="Cambria"/>
        </w:rPr>
      </w:pPr>
      <w:r w:rsidRPr="3F8776CD">
        <w:rPr>
          <w:rFonts w:ascii="Cambria" w:hAnsi="Cambria"/>
        </w:rPr>
        <w:t>______________, dnia ____________2020 r.               ________________________________________________</w:t>
      </w:r>
    </w:p>
    <w:p w14:paraId="38E56C6C" w14:textId="77777777" w:rsidR="0055393F" w:rsidRPr="00B4216D" w:rsidRDefault="0055393F" w:rsidP="0055393F">
      <w:pPr>
        <w:jc w:val="both"/>
        <w:rPr>
          <w:rFonts w:ascii="Cambria" w:hAnsi="Cambria"/>
        </w:rPr>
      </w:pPr>
      <w:r w:rsidRPr="00B4216D">
        <w:rPr>
          <w:rFonts w:ascii="Cambria" w:hAnsi="Cambria"/>
        </w:rPr>
        <w:t xml:space="preserve">                                                                  </w:t>
      </w:r>
      <w:r w:rsidRPr="00B4216D">
        <w:rPr>
          <w:rFonts w:ascii="Cambria" w:hAnsi="Cambria"/>
        </w:rPr>
        <w:tab/>
      </w:r>
      <w:r w:rsidRPr="00B4216D">
        <w:rPr>
          <w:rFonts w:ascii="Cambria" w:hAnsi="Cambria"/>
        </w:rPr>
        <w:tab/>
        <w:t xml:space="preserve">      podpis osoby (osób) uprawnionej(ych)</w:t>
      </w:r>
    </w:p>
    <w:p w14:paraId="6CDB85A3" w14:textId="6679286F" w:rsidR="00B235C1" w:rsidRDefault="0055393F" w:rsidP="0055393F">
      <w:pPr>
        <w:jc w:val="both"/>
        <w:rPr>
          <w:rFonts w:ascii="Cambria" w:hAnsi="Cambria"/>
        </w:rPr>
      </w:pPr>
      <w:r w:rsidRPr="00B4216D">
        <w:rPr>
          <w:rFonts w:ascii="Cambria" w:hAnsi="Cambria"/>
        </w:rPr>
        <w:t xml:space="preserve">                                                                                    </w:t>
      </w:r>
      <w:r w:rsidRPr="00B4216D">
        <w:rPr>
          <w:rFonts w:ascii="Cambria" w:hAnsi="Cambria"/>
        </w:rPr>
        <w:tab/>
        <w:t>do reprezentowania Wykonawcy</w:t>
      </w:r>
    </w:p>
    <w:p w14:paraId="278200BF" w14:textId="6C7F9608" w:rsidR="00462A07" w:rsidRPr="00B4216D" w:rsidRDefault="00462A07" w:rsidP="00E61876">
      <w:pPr>
        <w:tabs>
          <w:tab w:val="left" w:pos="6750"/>
        </w:tabs>
        <w:suppressAutoHyphens/>
        <w:rPr>
          <w:rFonts w:ascii="Cambria" w:hAnsi="Cambria"/>
          <w:sz w:val="22"/>
          <w:szCs w:val="22"/>
          <w:lang w:eastAsia="en-US"/>
        </w:rPr>
      </w:pPr>
      <w:bookmarkStart w:id="0" w:name="_GoBack"/>
      <w:bookmarkEnd w:id="0"/>
    </w:p>
    <w:sectPr w:rsidR="00462A07" w:rsidRPr="00B4216D" w:rsidSect="00176135">
      <w:headerReference w:type="default" r:id="rId11"/>
      <w:footerReference w:type="default" r:id="rId12"/>
      <w:footnotePr>
        <w:numRestart w:val="eachPage"/>
      </w:footnotePr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8D1A75" w14:textId="77777777" w:rsidR="004033AB" w:rsidRDefault="004033AB" w:rsidP="006239B3">
      <w:r>
        <w:separator/>
      </w:r>
    </w:p>
  </w:endnote>
  <w:endnote w:type="continuationSeparator" w:id="0">
    <w:p w14:paraId="0341DB01" w14:textId="77777777" w:rsidR="004033AB" w:rsidRDefault="004033AB" w:rsidP="006239B3">
      <w:r>
        <w:continuationSeparator/>
      </w:r>
    </w:p>
  </w:endnote>
  <w:endnote w:type="continuationNotice" w:id="1">
    <w:p w14:paraId="6680B3A9" w14:textId="77777777" w:rsidR="004033AB" w:rsidRDefault="004033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Times New Roman"/>
    <w:charset w:val="00"/>
    <w:family w:val="auto"/>
    <w:pitch w:val="variable"/>
    <w:sig w:usb0="00000003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panose1 w:val="020B05020505080203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roid Sans Fallback">
    <w:charset w:val="00"/>
    <w:family w:val="auto"/>
    <w:pitch w:val="variable"/>
  </w:font>
  <w:font w:name="FreeSans, Arial">
    <w:charset w:val="00"/>
    <w:family w:val="swiss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NewRoman;MS PMincho">
    <w:panose1 w:val="00000000000000000000"/>
    <w:charset w:val="00"/>
    <w:family w:val="roman"/>
    <w:notTrueType/>
    <w:pitch w:val="default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19F540" w14:textId="017D9662" w:rsidR="004033AB" w:rsidRDefault="004033AB">
    <w:pPr>
      <w:pStyle w:val="Stopka"/>
    </w:pPr>
    <w:r>
      <w:rPr>
        <w:noProof/>
      </w:rPr>
      <w:drawing>
        <wp:inline distT="0" distB="0" distL="0" distR="0" wp14:anchorId="568F4EE7" wp14:editId="7DFA5407">
          <wp:extent cx="5753098" cy="485775"/>
          <wp:effectExtent l="0" t="0" r="0" b="0"/>
          <wp:docPr id="13" name="Obraz 8" descr="C:\Users\dfilipek\Desktop\logo\dolny pasek_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098" cy="485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594022" w14:textId="77777777" w:rsidR="004033AB" w:rsidRDefault="004033AB" w:rsidP="006239B3">
      <w:r>
        <w:separator/>
      </w:r>
    </w:p>
  </w:footnote>
  <w:footnote w:type="continuationSeparator" w:id="0">
    <w:p w14:paraId="2FD00AE2" w14:textId="77777777" w:rsidR="004033AB" w:rsidRDefault="004033AB" w:rsidP="006239B3">
      <w:r>
        <w:continuationSeparator/>
      </w:r>
    </w:p>
  </w:footnote>
  <w:footnote w:type="continuationNotice" w:id="1">
    <w:p w14:paraId="7EC8C9DA" w14:textId="77777777" w:rsidR="004033AB" w:rsidRDefault="004033AB"/>
  </w:footnote>
  <w:footnote w:id="2">
    <w:p w14:paraId="1A3BFF16" w14:textId="77777777" w:rsidR="004033AB" w:rsidRDefault="004033AB" w:rsidP="00B235C1">
      <w:pPr>
        <w:pStyle w:val="Tekstprzypisudolnego"/>
        <w:ind w:left="142" w:hanging="142"/>
      </w:pPr>
      <w:r>
        <w:rPr>
          <w:rStyle w:val="Odwoanieprzypisudolnego"/>
        </w:rPr>
        <w:footnoteRef/>
      </w:r>
      <w:r>
        <w:t xml:space="preserve"> Wpisuje Wykonawca, w przypadku wpisania „nie” Zamawiający uzna, że oferta nie spełnia wymagań i odrzuci ją jako niezgodną z SIWZ.</w:t>
      </w:r>
    </w:p>
  </w:footnote>
  <w:footnote w:id="3">
    <w:p w14:paraId="0AB5B2A8" w14:textId="77777777" w:rsidR="004033AB" w:rsidRDefault="004033AB" w:rsidP="00B235C1">
      <w:pPr>
        <w:pStyle w:val="Tekstprzypisudolnego"/>
      </w:pPr>
      <w:r>
        <w:rPr>
          <w:rStyle w:val="Odwoanieprzypisudolnego"/>
        </w:rPr>
        <w:footnoteRef/>
      </w:r>
      <w:r>
        <w:t xml:space="preserve"> Wypełnić w przypadku możliwości podania konkretnej wartości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C5D154" w14:textId="1FC34D9D" w:rsidR="004033AB" w:rsidRDefault="004033AB">
    <w:pPr>
      <w:pStyle w:val="Nagwek"/>
    </w:pPr>
    <w:r w:rsidRPr="005A1E0A">
      <w:rPr>
        <w:noProof/>
      </w:rPr>
      <w:drawing>
        <wp:inline distT="0" distB="0" distL="0" distR="0" wp14:anchorId="3271E5F2" wp14:editId="24F68118">
          <wp:extent cx="5705475" cy="981075"/>
          <wp:effectExtent l="0" t="0" r="0" b="0"/>
          <wp:docPr id="12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5475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6466A5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7" w15:restartNumberingAfterBreak="0">
    <w:nsid w:val="067F6857"/>
    <w:multiLevelType w:val="multilevel"/>
    <w:tmpl w:val="31981F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</w:lvl>
    <w:lvl w:ilvl="2">
      <w:start w:val="1"/>
      <w:numFmt w:val="decimal"/>
      <w:isLgl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8" w15:restartNumberingAfterBreak="0">
    <w:nsid w:val="071C66C1"/>
    <w:multiLevelType w:val="hybridMultilevel"/>
    <w:tmpl w:val="8F74CF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C771EE"/>
    <w:multiLevelType w:val="hybridMultilevel"/>
    <w:tmpl w:val="1A6C247A"/>
    <w:lvl w:ilvl="0" w:tplc="FFFFFFFF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099622A"/>
    <w:multiLevelType w:val="hybridMultilevel"/>
    <w:tmpl w:val="4D588B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270BFA"/>
    <w:multiLevelType w:val="hybridMultilevel"/>
    <w:tmpl w:val="1DF6D3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C07F9B"/>
    <w:multiLevelType w:val="hybridMultilevel"/>
    <w:tmpl w:val="771624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F86E93"/>
    <w:multiLevelType w:val="multilevel"/>
    <w:tmpl w:val="8CECCCF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5" w15:restartNumberingAfterBreak="0">
    <w:nsid w:val="1CFF268A"/>
    <w:multiLevelType w:val="multilevel"/>
    <w:tmpl w:val="00FE7774"/>
    <w:styleLink w:val="Styl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6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6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7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4E35E0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9" w15:restartNumberingAfterBreak="0">
    <w:nsid w:val="2B563F50"/>
    <w:multiLevelType w:val="hybridMultilevel"/>
    <w:tmpl w:val="6526CFAA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FFFFFFFF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b w:val="0"/>
        <w:i w:val="0"/>
      </w:rPr>
    </w:lvl>
    <w:lvl w:ilvl="2" w:tplc="FFFFFFFF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2E122446"/>
    <w:multiLevelType w:val="hybridMultilevel"/>
    <w:tmpl w:val="FD343B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2" w15:restartNumberingAfterBreak="0">
    <w:nsid w:val="34E31B2E"/>
    <w:multiLevelType w:val="hybridMultilevel"/>
    <w:tmpl w:val="CD5E0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26" w15:restartNumberingAfterBreak="0">
    <w:nsid w:val="3E5A35A2"/>
    <w:multiLevelType w:val="hybridMultilevel"/>
    <w:tmpl w:val="8DC8CA20"/>
    <w:lvl w:ilvl="0" w:tplc="CCCC238E">
      <w:start w:val="3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="Cambria" w:eastAsia="Times New Roman" w:hAnsi="Cambria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8" w15:restartNumberingAfterBreak="0">
    <w:nsid w:val="4E6545CD"/>
    <w:multiLevelType w:val="hybridMultilevel"/>
    <w:tmpl w:val="0F4A0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53286260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1" w15:restartNumberingAfterBreak="0">
    <w:nsid w:val="5332775C"/>
    <w:multiLevelType w:val="hybridMultilevel"/>
    <w:tmpl w:val="B97AF5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433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FD570B"/>
    <w:multiLevelType w:val="multilevel"/>
    <w:tmpl w:val="B198CC1A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62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1004" w:hanging="720"/>
      </w:pPr>
    </w:lvl>
    <w:lvl w:ilvl="3">
      <w:start w:val="1"/>
      <w:numFmt w:val="decimal"/>
      <w:lvlText w:val="%1.%2.%3.%4."/>
      <w:lvlJc w:val="left"/>
      <w:pPr>
        <w:ind w:left="1506" w:hanging="1080"/>
      </w:pPr>
    </w:lvl>
    <w:lvl w:ilvl="4">
      <w:start w:val="1"/>
      <w:numFmt w:val="decimal"/>
      <w:lvlText w:val="%1.%2.%3.%4.%5."/>
      <w:lvlJc w:val="left"/>
      <w:pPr>
        <w:ind w:left="1648" w:hanging="1080"/>
      </w:pPr>
    </w:lvl>
    <w:lvl w:ilvl="5">
      <w:start w:val="1"/>
      <w:numFmt w:val="decimal"/>
      <w:lvlText w:val="%1.%2.%3.%4.%5.%6."/>
      <w:lvlJc w:val="left"/>
      <w:pPr>
        <w:ind w:left="2150" w:hanging="1440"/>
      </w:pPr>
    </w:lvl>
    <w:lvl w:ilvl="6">
      <w:start w:val="1"/>
      <w:numFmt w:val="decimal"/>
      <w:lvlText w:val="%1.%2.%3.%4.%5.%6.%7."/>
      <w:lvlJc w:val="left"/>
      <w:pPr>
        <w:ind w:left="2292" w:hanging="1440"/>
      </w:pPr>
    </w:lvl>
    <w:lvl w:ilvl="7">
      <w:start w:val="1"/>
      <w:numFmt w:val="decimal"/>
      <w:lvlText w:val="%1.%2.%3.%4.%5.%6.%7.%8."/>
      <w:lvlJc w:val="left"/>
      <w:pPr>
        <w:ind w:left="2794" w:hanging="1800"/>
      </w:pPr>
    </w:lvl>
    <w:lvl w:ilvl="8">
      <w:start w:val="1"/>
      <w:numFmt w:val="decimal"/>
      <w:lvlText w:val="%1.%2.%3.%4.%5.%6.%7.%8.%9."/>
      <w:lvlJc w:val="left"/>
      <w:pPr>
        <w:ind w:left="2936" w:hanging="1800"/>
      </w:pPr>
    </w:lvl>
  </w:abstractNum>
  <w:abstractNum w:abstractNumId="33" w15:restartNumberingAfterBreak="0">
    <w:nsid w:val="58046922"/>
    <w:multiLevelType w:val="hybridMultilevel"/>
    <w:tmpl w:val="1BCCE6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5" w15:restartNumberingAfterBreak="0">
    <w:nsid w:val="5EEF32C0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6" w15:restartNumberingAfterBreak="0">
    <w:nsid w:val="625C31CF"/>
    <w:multiLevelType w:val="multilevel"/>
    <w:tmpl w:val="3970060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decimal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37" w15:restartNumberingAfterBreak="0">
    <w:nsid w:val="687C2A3A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8" w15:restartNumberingAfterBreak="0">
    <w:nsid w:val="6A7569E1"/>
    <w:multiLevelType w:val="hybridMultilevel"/>
    <w:tmpl w:val="59243B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C220E1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40" w15:restartNumberingAfterBreak="0">
    <w:nsid w:val="6D360157"/>
    <w:multiLevelType w:val="hybridMultilevel"/>
    <w:tmpl w:val="971CB75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6DD67E1F"/>
    <w:multiLevelType w:val="hybridMultilevel"/>
    <w:tmpl w:val="570CFC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768B778F"/>
    <w:multiLevelType w:val="hybridMultilevel"/>
    <w:tmpl w:val="DE5040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FD27A3"/>
    <w:multiLevelType w:val="multilevel"/>
    <w:tmpl w:val="DC7C0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numFmt w:val="bullet"/>
      <w:lvlText w:val="•"/>
      <w:lvlJc w:val="left"/>
      <w:pPr>
        <w:ind w:left="4845" w:hanging="705"/>
      </w:pPr>
      <w:rPr>
        <w:rFonts w:ascii="Cambria" w:eastAsia="Times New Roman" w:hAnsi="Cambria" w:cs="Times New Roman"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6" w15:restartNumberingAfterBreak="0">
    <w:nsid w:val="7D7C4EB6"/>
    <w:multiLevelType w:val="multilevel"/>
    <w:tmpl w:val="AF9C6B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num w:numId="1">
    <w:abstractNumId w:val="19"/>
  </w:num>
  <w:num w:numId="2">
    <w:abstractNumId w:val="45"/>
  </w:num>
  <w:num w:numId="3">
    <w:abstractNumId w:val="21"/>
  </w:num>
  <w:num w:numId="4">
    <w:abstractNumId w:val="18"/>
  </w:num>
  <w:num w:numId="5">
    <w:abstractNumId w:val="0"/>
  </w:num>
  <w:num w:numId="6">
    <w:abstractNumId w:val="29"/>
  </w:num>
  <w:num w:numId="7">
    <w:abstractNumId w:val="23"/>
  </w:num>
  <w:num w:numId="8">
    <w:abstractNumId w:val="24"/>
  </w:num>
  <w:num w:numId="9">
    <w:abstractNumId w:val="42"/>
  </w:num>
  <w:num w:numId="10">
    <w:abstractNumId w:val="17"/>
  </w:num>
  <w:num w:numId="11">
    <w:abstractNumId w:val="36"/>
  </w:num>
  <w:num w:numId="12">
    <w:abstractNumId w:val="30"/>
  </w:num>
  <w:num w:numId="13">
    <w:abstractNumId w:val="12"/>
  </w:num>
  <w:num w:numId="14">
    <w:abstractNumId w:val="40"/>
  </w:num>
  <w:num w:numId="15">
    <w:abstractNumId w:val="14"/>
  </w:num>
  <w:num w:numId="16">
    <w:abstractNumId w:val="37"/>
  </w:num>
  <w:num w:numId="17">
    <w:abstractNumId w:val="39"/>
  </w:num>
  <w:num w:numId="18">
    <w:abstractNumId w:val="35"/>
  </w:num>
  <w:num w:numId="19">
    <w:abstractNumId w:val="6"/>
  </w:num>
  <w:num w:numId="20">
    <w:abstractNumId w:val="12"/>
  </w:num>
  <w:num w:numId="2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2"/>
  </w:num>
  <w:num w:numId="24">
    <w:abstractNumId w:val="15"/>
  </w:num>
  <w:num w:numId="25">
    <w:abstractNumId w:val="7"/>
  </w:num>
  <w:num w:numId="26">
    <w:abstractNumId w:val="26"/>
  </w:num>
  <w:num w:numId="27">
    <w:abstractNumId w:val="13"/>
  </w:num>
  <w:num w:numId="28">
    <w:abstractNumId w:val="33"/>
  </w:num>
  <w:num w:numId="29">
    <w:abstractNumId w:val="41"/>
  </w:num>
  <w:num w:numId="30">
    <w:abstractNumId w:val="8"/>
  </w:num>
  <w:num w:numId="31">
    <w:abstractNumId w:val="38"/>
  </w:num>
  <w:num w:numId="32">
    <w:abstractNumId w:val="20"/>
  </w:num>
  <w:num w:numId="33">
    <w:abstractNumId w:val="22"/>
  </w:num>
  <w:num w:numId="34">
    <w:abstractNumId w:val="11"/>
  </w:num>
  <w:num w:numId="35">
    <w:abstractNumId w:val="28"/>
  </w:num>
  <w:num w:numId="36">
    <w:abstractNumId w:val="44"/>
  </w:num>
  <w:num w:numId="37">
    <w:abstractNumId w:val="9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9"/>
  <w:hyphenationZone w:val="425"/>
  <w:characterSpacingControl w:val="doNotCompress"/>
  <w:hdrShapeDefaults>
    <o:shapedefaults v:ext="edit" spidmax="35841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Q1MzUzMzYFEko6SsGpxcWZ+XkgBaa1AH4f/N8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5A05"/>
    <w:rsid w:val="00016619"/>
    <w:rsid w:val="00016707"/>
    <w:rsid w:val="0001672B"/>
    <w:rsid w:val="00016F7B"/>
    <w:rsid w:val="00017D08"/>
    <w:rsid w:val="00020045"/>
    <w:rsid w:val="0002035B"/>
    <w:rsid w:val="00021C2B"/>
    <w:rsid w:val="00021EEE"/>
    <w:rsid w:val="000239D7"/>
    <w:rsid w:val="00024351"/>
    <w:rsid w:val="00025660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2471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3983"/>
    <w:rsid w:val="00064A6A"/>
    <w:rsid w:val="0006525C"/>
    <w:rsid w:val="00066222"/>
    <w:rsid w:val="00066AA1"/>
    <w:rsid w:val="00066F43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952"/>
    <w:rsid w:val="00074D6E"/>
    <w:rsid w:val="00075CDC"/>
    <w:rsid w:val="0007621F"/>
    <w:rsid w:val="000762A4"/>
    <w:rsid w:val="0007642D"/>
    <w:rsid w:val="00076989"/>
    <w:rsid w:val="00077486"/>
    <w:rsid w:val="0007756A"/>
    <w:rsid w:val="000778B8"/>
    <w:rsid w:val="00077D86"/>
    <w:rsid w:val="0008017A"/>
    <w:rsid w:val="000806E8"/>
    <w:rsid w:val="00080CF9"/>
    <w:rsid w:val="0008205C"/>
    <w:rsid w:val="000824F7"/>
    <w:rsid w:val="000835B1"/>
    <w:rsid w:val="0008395A"/>
    <w:rsid w:val="00083984"/>
    <w:rsid w:val="00084648"/>
    <w:rsid w:val="00084B5C"/>
    <w:rsid w:val="00086627"/>
    <w:rsid w:val="0008782B"/>
    <w:rsid w:val="000907D7"/>
    <w:rsid w:val="000910A6"/>
    <w:rsid w:val="000916DB"/>
    <w:rsid w:val="0009184B"/>
    <w:rsid w:val="00091CAF"/>
    <w:rsid w:val="00092058"/>
    <w:rsid w:val="00092EC2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2660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82A"/>
    <w:rsid w:val="000D7A4C"/>
    <w:rsid w:val="000E0FC5"/>
    <w:rsid w:val="000E13AE"/>
    <w:rsid w:val="000E1DE8"/>
    <w:rsid w:val="000E222C"/>
    <w:rsid w:val="000E235E"/>
    <w:rsid w:val="000E24B1"/>
    <w:rsid w:val="000E2BD4"/>
    <w:rsid w:val="000E3466"/>
    <w:rsid w:val="000E476B"/>
    <w:rsid w:val="000E4B3E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25F5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9DF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26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3C4D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2B8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135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381"/>
    <w:rsid w:val="00193586"/>
    <w:rsid w:val="00193B5A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2C95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B2F"/>
    <w:rsid w:val="001C7CBF"/>
    <w:rsid w:val="001D0078"/>
    <w:rsid w:val="001D0645"/>
    <w:rsid w:val="001D1514"/>
    <w:rsid w:val="001D1A3D"/>
    <w:rsid w:val="001D296E"/>
    <w:rsid w:val="001D357A"/>
    <w:rsid w:val="001D3653"/>
    <w:rsid w:val="001D3BC7"/>
    <w:rsid w:val="001D453E"/>
    <w:rsid w:val="001D5221"/>
    <w:rsid w:val="001D59FA"/>
    <w:rsid w:val="001D5C70"/>
    <w:rsid w:val="001D6193"/>
    <w:rsid w:val="001D6B00"/>
    <w:rsid w:val="001D6EB6"/>
    <w:rsid w:val="001E060A"/>
    <w:rsid w:val="001E12E3"/>
    <w:rsid w:val="001E1B34"/>
    <w:rsid w:val="001E26C6"/>
    <w:rsid w:val="001E2DA6"/>
    <w:rsid w:val="001E3F5A"/>
    <w:rsid w:val="001E4106"/>
    <w:rsid w:val="001E57DE"/>
    <w:rsid w:val="001E5A33"/>
    <w:rsid w:val="001E6622"/>
    <w:rsid w:val="001E66CF"/>
    <w:rsid w:val="001E6FDA"/>
    <w:rsid w:val="001E7279"/>
    <w:rsid w:val="001E7475"/>
    <w:rsid w:val="001F123F"/>
    <w:rsid w:val="001F1DF3"/>
    <w:rsid w:val="001F2125"/>
    <w:rsid w:val="001F2590"/>
    <w:rsid w:val="001F2911"/>
    <w:rsid w:val="001F2C25"/>
    <w:rsid w:val="001F305E"/>
    <w:rsid w:val="001F3593"/>
    <w:rsid w:val="001F3866"/>
    <w:rsid w:val="001F39EF"/>
    <w:rsid w:val="001F4878"/>
    <w:rsid w:val="001F4FDD"/>
    <w:rsid w:val="001F541B"/>
    <w:rsid w:val="001F6111"/>
    <w:rsid w:val="001F79FA"/>
    <w:rsid w:val="002000A3"/>
    <w:rsid w:val="00202DA8"/>
    <w:rsid w:val="0020311C"/>
    <w:rsid w:val="002048F1"/>
    <w:rsid w:val="00204B2D"/>
    <w:rsid w:val="00204F57"/>
    <w:rsid w:val="0020509A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1BA2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09A3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3EA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3E78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27C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16C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5CA3"/>
    <w:rsid w:val="00286490"/>
    <w:rsid w:val="00286FA4"/>
    <w:rsid w:val="00287D88"/>
    <w:rsid w:val="00287DE5"/>
    <w:rsid w:val="00287FB8"/>
    <w:rsid w:val="00290F5A"/>
    <w:rsid w:val="0029114A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51E"/>
    <w:rsid w:val="002C2A7A"/>
    <w:rsid w:val="002C310E"/>
    <w:rsid w:val="002C325C"/>
    <w:rsid w:val="002C3735"/>
    <w:rsid w:val="002C395E"/>
    <w:rsid w:val="002C3F9D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B9D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B2A"/>
    <w:rsid w:val="002E5C72"/>
    <w:rsid w:val="002E5CF6"/>
    <w:rsid w:val="002E5FFF"/>
    <w:rsid w:val="002E6518"/>
    <w:rsid w:val="002E6785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4B2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47E6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4545"/>
    <w:rsid w:val="00354C4F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1746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6E9E"/>
    <w:rsid w:val="00367083"/>
    <w:rsid w:val="00367E51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A4"/>
    <w:rsid w:val="00382539"/>
    <w:rsid w:val="003838B4"/>
    <w:rsid w:val="0038464C"/>
    <w:rsid w:val="003857EE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292F"/>
    <w:rsid w:val="0039389A"/>
    <w:rsid w:val="00394023"/>
    <w:rsid w:val="00394095"/>
    <w:rsid w:val="003944E6"/>
    <w:rsid w:val="00394DAD"/>
    <w:rsid w:val="00394F40"/>
    <w:rsid w:val="0039500C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8C3"/>
    <w:rsid w:val="003B2CB5"/>
    <w:rsid w:val="003B2D24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8F9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3F25"/>
    <w:rsid w:val="003E3F46"/>
    <w:rsid w:val="003E3FCC"/>
    <w:rsid w:val="003E43EC"/>
    <w:rsid w:val="003E474B"/>
    <w:rsid w:val="003E4E36"/>
    <w:rsid w:val="003E50D1"/>
    <w:rsid w:val="003E5AF0"/>
    <w:rsid w:val="003E61F4"/>
    <w:rsid w:val="003E6A05"/>
    <w:rsid w:val="003E6A98"/>
    <w:rsid w:val="003E74B3"/>
    <w:rsid w:val="003E7628"/>
    <w:rsid w:val="003E791D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3F7F7E"/>
    <w:rsid w:val="004002B5"/>
    <w:rsid w:val="00400BED"/>
    <w:rsid w:val="00401187"/>
    <w:rsid w:val="0040259F"/>
    <w:rsid w:val="0040333D"/>
    <w:rsid w:val="004033AB"/>
    <w:rsid w:val="0040389C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07CC1"/>
    <w:rsid w:val="00410FF0"/>
    <w:rsid w:val="00411A13"/>
    <w:rsid w:val="00411B0C"/>
    <w:rsid w:val="00411E4A"/>
    <w:rsid w:val="0041274C"/>
    <w:rsid w:val="00412DE5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642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5818"/>
    <w:rsid w:val="00426CE7"/>
    <w:rsid w:val="00426FB9"/>
    <w:rsid w:val="00427207"/>
    <w:rsid w:val="00427B8E"/>
    <w:rsid w:val="00431D42"/>
    <w:rsid w:val="00431ED0"/>
    <w:rsid w:val="004325E9"/>
    <w:rsid w:val="00433E10"/>
    <w:rsid w:val="00434490"/>
    <w:rsid w:val="00435FA2"/>
    <w:rsid w:val="00436FA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2FF"/>
    <w:rsid w:val="00455581"/>
    <w:rsid w:val="004555B2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28A0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1FE9"/>
    <w:rsid w:val="004A20D9"/>
    <w:rsid w:val="004A28D5"/>
    <w:rsid w:val="004A2B22"/>
    <w:rsid w:val="004A2BA3"/>
    <w:rsid w:val="004A2D1A"/>
    <w:rsid w:val="004A4B93"/>
    <w:rsid w:val="004A548A"/>
    <w:rsid w:val="004A58FB"/>
    <w:rsid w:val="004A67D7"/>
    <w:rsid w:val="004A6BCF"/>
    <w:rsid w:val="004A6C1D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129"/>
    <w:rsid w:val="004D5801"/>
    <w:rsid w:val="004D5BB8"/>
    <w:rsid w:val="004D6055"/>
    <w:rsid w:val="004D6177"/>
    <w:rsid w:val="004D630F"/>
    <w:rsid w:val="004D78C5"/>
    <w:rsid w:val="004D7A48"/>
    <w:rsid w:val="004E01C5"/>
    <w:rsid w:val="004E219E"/>
    <w:rsid w:val="004E2A51"/>
    <w:rsid w:val="004E2C82"/>
    <w:rsid w:val="004E3AF9"/>
    <w:rsid w:val="004E3E71"/>
    <w:rsid w:val="004E451D"/>
    <w:rsid w:val="004E457B"/>
    <w:rsid w:val="004E545F"/>
    <w:rsid w:val="004E689D"/>
    <w:rsid w:val="004E76A0"/>
    <w:rsid w:val="004E774D"/>
    <w:rsid w:val="004E7D6D"/>
    <w:rsid w:val="004E7F6D"/>
    <w:rsid w:val="004F0AC8"/>
    <w:rsid w:val="004F1391"/>
    <w:rsid w:val="004F13B1"/>
    <w:rsid w:val="004F32EB"/>
    <w:rsid w:val="004F3CC2"/>
    <w:rsid w:val="004F423C"/>
    <w:rsid w:val="004F4623"/>
    <w:rsid w:val="004F481F"/>
    <w:rsid w:val="004F4D28"/>
    <w:rsid w:val="004F54FB"/>
    <w:rsid w:val="004F6596"/>
    <w:rsid w:val="004F6B6F"/>
    <w:rsid w:val="005003A7"/>
    <w:rsid w:val="00500510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0F4A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3692"/>
    <w:rsid w:val="00544FD7"/>
    <w:rsid w:val="00545832"/>
    <w:rsid w:val="0054612B"/>
    <w:rsid w:val="005469DF"/>
    <w:rsid w:val="005479B2"/>
    <w:rsid w:val="0055044A"/>
    <w:rsid w:val="0055077D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3F"/>
    <w:rsid w:val="00553981"/>
    <w:rsid w:val="00553A75"/>
    <w:rsid w:val="0055403B"/>
    <w:rsid w:val="00554176"/>
    <w:rsid w:val="00554FDD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328"/>
    <w:rsid w:val="0056681F"/>
    <w:rsid w:val="0056712B"/>
    <w:rsid w:val="00567245"/>
    <w:rsid w:val="0056761A"/>
    <w:rsid w:val="00567A2C"/>
    <w:rsid w:val="00570C8C"/>
    <w:rsid w:val="005711DD"/>
    <w:rsid w:val="00571392"/>
    <w:rsid w:val="00571E45"/>
    <w:rsid w:val="0057262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2B8"/>
    <w:rsid w:val="005A0EB2"/>
    <w:rsid w:val="005A0F52"/>
    <w:rsid w:val="005A2413"/>
    <w:rsid w:val="005A2842"/>
    <w:rsid w:val="005A2CE5"/>
    <w:rsid w:val="005A311B"/>
    <w:rsid w:val="005A3796"/>
    <w:rsid w:val="005A3D9B"/>
    <w:rsid w:val="005A4A85"/>
    <w:rsid w:val="005A4F31"/>
    <w:rsid w:val="005A525C"/>
    <w:rsid w:val="005A6497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A51"/>
    <w:rsid w:val="005C0E62"/>
    <w:rsid w:val="005C1033"/>
    <w:rsid w:val="005C1E45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BC6"/>
    <w:rsid w:val="005D2C77"/>
    <w:rsid w:val="005D32AB"/>
    <w:rsid w:val="005D525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583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3D1C"/>
    <w:rsid w:val="00614315"/>
    <w:rsid w:val="00614A41"/>
    <w:rsid w:val="006156D4"/>
    <w:rsid w:val="00615AD7"/>
    <w:rsid w:val="00615F6D"/>
    <w:rsid w:val="006200ED"/>
    <w:rsid w:val="006206B9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27E5B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6BAF"/>
    <w:rsid w:val="006576EE"/>
    <w:rsid w:val="006578DD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4FFB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199"/>
    <w:rsid w:val="006856E6"/>
    <w:rsid w:val="006869ED"/>
    <w:rsid w:val="00686FEF"/>
    <w:rsid w:val="006901FB"/>
    <w:rsid w:val="0069110F"/>
    <w:rsid w:val="0069242D"/>
    <w:rsid w:val="0069276F"/>
    <w:rsid w:val="00692BB5"/>
    <w:rsid w:val="00692CC6"/>
    <w:rsid w:val="0069393D"/>
    <w:rsid w:val="00694A15"/>
    <w:rsid w:val="00696F96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4AA2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E87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1EC2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5B46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05"/>
    <w:rsid w:val="006F3321"/>
    <w:rsid w:val="006F4A22"/>
    <w:rsid w:val="006F5EEF"/>
    <w:rsid w:val="00701817"/>
    <w:rsid w:val="00701CAC"/>
    <w:rsid w:val="00701FB9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A56"/>
    <w:rsid w:val="00712EA9"/>
    <w:rsid w:val="00713EC9"/>
    <w:rsid w:val="00716783"/>
    <w:rsid w:val="00716FCF"/>
    <w:rsid w:val="00717809"/>
    <w:rsid w:val="007200BB"/>
    <w:rsid w:val="007206B1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02"/>
    <w:rsid w:val="007630AC"/>
    <w:rsid w:val="00763A3D"/>
    <w:rsid w:val="00763F45"/>
    <w:rsid w:val="0076411C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5FE2"/>
    <w:rsid w:val="0078686B"/>
    <w:rsid w:val="007870B1"/>
    <w:rsid w:val="00787608"/>
    <w:rsid w:val="00787E17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0B6E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510"/>
    <w:rsid w:val="007C2AD5"/>
    <w:rsid w:val="007C2DF0"/>
    <w:rsid w:val="007C401E"/>
    <w:rsid w:val="007C4CA9"/>
    <w:rsid w:val="007C5132"/>
    <w:rsid w:val="007C5E72"/>
    <w:rsid w:val="007C665D"/>
    <w:rsid w:val="007C68FC"/>
    <w:rsid w:val="007C6E96"/>
    <w:rsid w:val="007C7F01"/>
    <w:rsid w:val="007D07DB"/>
    <w:rsid w:val="007D14D7"/>
    <w:rsid w:val="007D1A2D"/>
    <w:rsid w:val="007D1AA2"/>
    <w:rsid w:val="007D4A14"/>
    <w:rsid w:val="007D5391"/>
    <w:rsid w:val="007D5E72"/>
    <w:rsid w:val="007D742E"/>
    <w:rsid w:val="007D7683"/>
    <w:rsid w:val="007E08B4"/>
    <w:rsid w:val="007E10DB"/>
    <w:rsid w:val="007E20FB"/>
    <w:rsid w:val="007E231C"/>
    <w:rsid w:val="007E2599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6A62"/>
    <w:rsid w:val="007E704F"/>
    <w:rsid w:val="007E7A62"/>
    <w:rsid w:val="007F0ADA"/>
    <w:rsid w:val="007F1118"/>
    <w:rsid w:val="007F26BD"/>
    <w:rsid w:val="007F3A53"/>
    <w:rsid w:val="007F436B"/>
    <w:rsid w:val="007F4E74"/>
    <w:rsid w:val="007F5470"/>
    <w:rsid w:val="007F655E"/>
    <w:rsid w:val="007F6905"/>
    <w:rsid w:val="007F6A82"/>
    <w:rsid w:val="007F6F66"/>
    <w:rsid w:val="007F7879"/>
    <w:rsid w:val="008002AD"/>
    <w:rsid w:val="00800B72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0E4"/>
    <w:rsid w:val="00806173"/>
    <w:rsid w:val="00807D54"/>
    <w:rsid w:val="0081069B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1872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5B44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6DD3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D89"/>
    <w:rsid w:val="00864F88"/>
    <w:rsid w:val="00864FB6"/>
    <w:rsid w:val="0086521F"/>
    <w:rsid w:val="0086661E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A1B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13D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3F2C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48B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916"/>
    <w:rsid w:val="00921D30"/>
    <w:rsid w:val="009230F2"/>
    <w:rsid w:val="0092564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2CC0"/>
    <w:rsid w:val="009345C5"/>
    <w:rsid w:val="009353CE"/>
    <w:rsid w:val="00935859"/>
    <w:rsid w:val="00935F3B"/>
    <w:rsid w:val="00936185"/>
    <w:rsid w:val="00936186"/>
    <w:rsid w:val="00937819"/>
    <w:rsid w:val="00940029"/>
    <w:rsid w:val="009410DB"/>
    <w:rsid w:val="009415FF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6B62"/>
    <w:rsid w:val="009477F4"/>
    <w:rsid w:val="0095033B"/>
    <w:rsid w:val="009506A6"/>
    <w:rsid w:val="00952C88"/>
    <w:rsid w:val="00953CFD"/>
    <w:rsid w:val="00954312"/>
    <w:rsid w:val="009543BA"/>
    <w:rsid w:val="00955082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5EE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7B9"/>
    <w:rsid w:val="0097395F"/>
    <w:rsid w:val="00974F36"/>
    <w:rsid w:val="00975520"/>
    <w:rsid w:val="00975B42"/>
    <w:rsid w:val="009762FC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6CCD"/>
    <w:rsid w:val="0098707D"/>
    <w:rsid w:val="00987C78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BBA"/>
    <w:rsid w:val="00996D94"/>
    <w:rsid w:val="00997424"/>
    <w:rsid w:val="009A1554"/>
    <w:rsid w:val="009A18E9"/>
    <w:rsid w:val="009A2590"/>
    <w:rsid w:val="009A3785"/>
    <w:rsid w:val="009A39AA"/>
    <w:rsid w:val="009A4268"/>
    <w:rsid w:val="009A4C0B"/>
    <w:rsid w:val="009A5A2D"/>
    <w:rsid w:val="009A5E9A"/>
    <w:rsid w:val="009A60BD"/>
    <w:rsid w:val="009A677E"/>
    <w:rsid w:val="009A6824"/>
    <w:rsid w:val="009A6B94"/>
    <w:rsid w:val="009A6F8F"/>
    <w:rsid w:val="009AB595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4EF1"/>
    <w:rsid w:val="009C59EB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ED7"/>
    <w:rsid w:val="009E7FC9"/>
    <w:rsid w:val="009F0488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B97"/>
    <w:rsid w:val="00A01E7D"/>
    <w:rsid w:val="00A023EA"/>
    <w:rsid w:val="00A02A18"/>
    <w:rsid w:val="00A030A7"/>
    <w:rsid w:val="00A03C0B"/>
    <w:rsid w:val="00A04022"/>
    <w:rsid w:val="00A04F46"/>
    <w:rsid w:val="00A0567D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40E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277E4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2E80"/>
    <w:rsid w:val="00A63D49"/>
    <w:rsid w:val="00A64B56"/>
    <w:rsid w:val="00A654DC"/>
    <w:rsid w:val="00A65726"/>
    <w:rsid w:val="00A668C4"/>
    <w:rsid w:val="00A67215"/>
    <w:rsid w:val="00A6798C"/>
    <w:rsid w:val="00A701B5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1FB1"/>
    <w:rsid w:val="00A92D04"/>
    <w:rsid w:val="00A93086"/>
    <w:rsid w:val="00A93132"/>
    <w:rsid w:val="00A9315E"/>
    <w:rsid w:val="00A93D2C"/>
    <w:rsid w:val="00A94487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4EEF"/>
    <w:rsid w:val="00AC5394"/>
    <w:rsid w:val="00AC7D19"/>
    <w:rsid w:val="00AD1CFF"/>
    <w:rsid w:val="00AD2C24"/>
    <w:rsid w:val="00AD3508"/>
    <w:rsid w:val="00AD38C8"/>
    <w:rsid w:val="00AD40DE"/>
    <w:rsid w:val="00AD452C"/>
    <w:rsid w:val="00AD529A"/>
    <w:rsid w:val="00AD5713"/>
    <w:rsid w:val="00AD5E13"/>
    <w:rsid w:val="00AD6267"/>
    <w:rsid w:val="00AD68D4"/>
    <w:rsid w:val="00AD69D4"/>
    <w:rsid w:val="00AE043B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2C06"/>
    <w:rsid w:val="00B034F9"/>
    <w:rsid w:val="00B03A04"/>
    <w:rsid w:val="00B04D4E"/>
    <w:rsid w:val="00B05069"/>
    <w:rsid w:val="00B0514A"/>
    <w:rsid w:val="00B05DA0"/>
    <w:rsid w:val="00B0626C"/>
    <w:rsid w:val="00B0633A"/>
    <w:rsid w:val="00B06947"/>
    <w:rsid w:val="00B06BD7"/>
    <w:rsid w:val="00B0799F"/>
    <w:rsid w:val="00B07CBA"/>
    <w:rsid w:val="00B07FB8"/>
    <w:rsid w:val="00B10FB6"/>
    <w:rsid w:val="00B11102"/>
    <w:rsid w:val="00B1251F"/>
    <w:rsid w:val="00B13333"/>
    <w:rsid w:val="00B13572"/>
    <w:rsid w:val="00B13DA6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35C1"/>
    <w:rsid w:val="00B240C4"/>
    <w:rsid w:val="00B247C9"/>
    <w:rsid w:val="00B25425"/>
    <w:rsid w:val="00B25F41"/>
    <w:rsid w:val="00B26908"/>
    <w:rsid w:val="00B27671"/>
    <w:rsid w:val="00B30287"/>
    <w:rsid w:val="00B31450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16D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AA7"/>
    <w:rsid w:val="00B53C43"/>
    <w:rsid w:val="00B54283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41C7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4587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077"/>
    <w:rsid w:val="00BC0581"/>
    <w:rsid w:val="00BC0C74"/>
    <w:rsid w:val="00BC0D5C"/>
    <w:rsid w:val="00BC1CDA"/>
    <w:rsid w:val="00BC1DC3"/>
    <w:rsid w:val="00BC2087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902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39FC"/>
    <w:rsid w:val="00BE4168"/>
    <w:rsid w:val="00BE6680"/>
    <w:rsid w:val="00BE6D66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4FA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0F9F"/>
    <w:rsid w:val="00C613E3"/>
    <w:rsid w:val="00C621C1"/>
    <w:rsid w:val="00C6268E"/>
    <w:rsid w:val="00C6324F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77DBC"/>
    <w:rsid w:val="00C80245"/>
    <w:rsid w:val="00C807D5"/>
    <w:rsid w:val="00C80DF0"/>
    <w:rsid w:val="00C8116F"/>
    <w:rsid w:val="00C813F5"/>
    <w:rsid w:val="00C82016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76C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958"/>
    <w:rsid w:val="00CB3E3B"/>
    <w:rsid w:val="00CB4FBA"/>
    <w:rsid w:val="00CB5379"/>
    <w:rsid w:val="00CB5DE2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497F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0"/>
    <w:rsid w:val="00D0107D"/>
    <w:rsid w:val="00D0146A"/>
    <w:rsid w:val="00D02201"/>
    <w:rsid w:val="00D0267A"/>
    <w:rsid w:val="00D029F3"/>
    <w:rsid w:val="00D02E26"/>
    <w:rsid w:val="00D0397C"/>
    <w:rsid w:val="00D03B04"/>
    <w:rsid w:val="00D03DCA"/>
    <w:rsid w:val="00D04662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11"/>
    <w:rsid w:val="00D232EF"/>
    <w:rsid w:val="00D23547"/>
    <w:rsid w:val="00D24A78"/>
    <w:rsid w:val="00D252DC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3EB"/>
    <w:rsid w:val="00D35473"/>
    <w:rsid w:val="00D356EA"/>
    <w:rsid w:val="00D35743"/>
    <w:rsid w:val="00D35F30"/>
    <w:rsid w:val="00D36AC4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33C"/>
    <w:rsid w:val="00D475FB"/>
    <w:rsid w:val="00D50631"/>
    <w:rsid w:val="00D50EEB"/>
    <w:rsid w:val="00D5143D"/>
    <w:rsid w:val="00D518A3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1F90"/>
    <w:rsid w:val="00D72955"/>
    <w:rsid w:val="00D72A4D"/>
    <w:rsid w:val="00D72CFF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A4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140"/>
    <w:rsid w:val="00DC44E0"/>
    <w:rsid w:val="00DC48DB"/>
    <w:rsid w:val="00DC49C6"/>
    <w:rsid w:val="00DC4AD8"/>
    <w:rsid w:val="00DC4B23"/>
    <w:rsid w:val="00DC5548"/>
    <w:rsid w:val="00DC58F0"/>
    <w:rsid w:val="00DC6394"/>
    <w:rsid w:val="00DC6705"/>
    <w:rsid w:val="00DC6F18"/>
    <w:rsid w:val="00DC6FB9"/>
    <w:rsid w:val="00DC7445"/>
    <w:rsid w:val="00DD1A21"/>
    <w:rsid w:val="00DD2127"/>
    <w:rsid w:val="00DD2CE5"/>
    <w:rsid w:val="00DD48DB"/>
    <w:rsid w:val="00DD6163"/>
    <w:rsid w:val="00DD648D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967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876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051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70D"/>
    <w:rsid w:val="00E36DF7"/>
    <w:rsid w:val="00E37391"/>
    <w:rsid w:val="00E37A68"/>
    <w:rsid w:val="00E40FB5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669"/>
    <w:rsid w:val="00E46ED0"/>
    <w:rsid w:val="00E47001"/>
    <w:rsid w:val="00E472DD"/>
    <w:rsid w:val="00E47CC4"/>
    <w:rsid w:val="00E47E29"/>
    <w:rsid w:val="00E47F72"/>
    <w:rsid w:val="00E503C5"/>
    <w:rsid w:val="00E50644"/>
    <w:rsid w:val="00E50DFF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61B9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876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287A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19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A7B22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685D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4BEC"/>
    <w:rsid w:val="00EE5912"/>
    <w:rsid w:val="00EE602B"/>
    <w:rsid w:val="00EE6639"/>
    <w:rsid w:val="00EE6C68"/>
    <w:rsid w:val="00EF3E92"/>
    <w:rsid w:val="00EF3F80"/>
    <w:rsid w:val="00EF4380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4EED"/>
    <w:rsid w:val="00F15CAF"/>
    <w:rsid w:val="00F171FF"/>
    <w:rsid w:val="00F17F78"/>
    <w:rsid w:val="00F20054"/>
    <w:rsid w:val="00F203ED"/>
    <w:rsid w:val="00F205C6"/>
    <w:rsid w:val="00F23219"/>
    <w:rsid w:val="00F23614"/>
    <w:rsid w:val="00F25C2D"/>
    <w:rsid w:val="00F25C45"/>
    <w:rsid w:val="00F25C4B"/>
    <w:rsid w:val="00F26363"/>
    <w:rsid w:val="00F2737C"/>
    <w:rsid w:val="00F30371"/>
    <w:rsid w:val="00F303D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666"/>
    <w:rsid w:val="00F36F12"/>
    <w:rsid w:val="00F37717"/>
    <w:rsid w:val="00F403C5"/>
    <w:rsid w:val="00F4070F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149"/>
    <w:rsid w:val="00F514B6"/>
    <w:rsid w:val="00F51E04"/>
    <w:rsid w:val="00F5219C"/>
    <w:rsid w:val="00F523A4"/>
    <w:rsid w:val="00F52D6D"/>
    <w:rsid w:val="00F53666"/>
    <w:rsid w:val="00F53B48"/>
    <w:rsid w:val="00F546F4"/>
    <w:rsid w:val="00F55288"/>
    <w:rsid w:val="00F553C7"/>
    <w:rsid w:val="00F55E11"/>
    <w:rsid w:val="00F56ADC"/>
    <w:rsid w:val="00F5708E"/>
    <w:rsid w:val="00F60692"/>
    <w:rsid w:val="00F612FE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0DCE"/>
    <w:rsid w:val="00F914FE"/>
    <w:rsid w:val="00F91502"/>
    <w:rsid w:val="00F91548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405"/>
    <w:rsid w:val="00F97A52"/>
    <w:rsid w:val="00FA0BE6"/>
    <w:rsid w:val="00FA11F4"/>
    <w:rsid w:val="00FA1766"/>
    <w:rsid w:val="00FA17D2"/>
    <w:rsid w:val="00FA1D9D"/>
    <w:rsid w:val="00FA1F51"/>
    <w:rsid w:val="00FA208E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8DB"/>
    <w:rsid w:val="00FA698B"/>
    <w:rsid w:val="00FA7691"/>
    <w:rsid w:val="00FB04DA"/>
    <w:rsid w:val="00FB0C30"/>
    <w:rsid w:val="00FB2609"/>
    <w:rsid w:val="00FB37BC"/>
    <w:rsid w:val="00FB5100"/>
    <w:rsid w:val="00FB55A6"/>
    <w:rsid w:val="00FB5BAA"/>
    <w:rsid w:val="00FB6046"/>
    <w:rsid w:val="00FB6250"/>
    <w:rsid w:val="00FB62FC"/>
    <w:rsid w:val="00FB710D"/>
    <w:rsid w:val="00FB715A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0BAF"/>
    <w:rsid w:val="00FD13CC"/>
    <w:rsid w:val="00FD150D"/>
    <w:rsid w:val="00FD167D"/>
    <w:rsid w:val="00FD1813"/>
    <w:rsid w:val="00FD1FF3"/>
    <w:rsid w:val="00FD26FF"/>
    <w:rsid w:val="00FD2A7E"/>
    <w:rsid w:val="00FD345D"/>
    <w:rsid w:val="00FD3608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0D56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0927"/>
    <w:rsid w:val="00FF1593"/>
    <w:rsid w:val="00FF3B9B"/>
    <w:rsid w:val="00FF4E4D"/>
    <w:rsid w:val="00FF5E32"/>
    <w:rsid w:val="00FF609D"/>
    <w:rsid w:val="00FF6295"/>
    <w:rsid w:val="00FF6355"/>
    <w:rsid w:val="00FF66CD"/>
    <w:rsid w:val="00FF6827"/>
    <w:rsid w:val="00FF6F17"/>
    <w:rsid w:val="00FF77F1"/>
    <w:rsid w:val="012B80B1"/>
    <w:rsid w:val="0284BD83"/>
    <w:rsid w:val="0288437C"/>
    <w:rsid w:val="02D3B696"/>
    <w:rsid w:val="037E37F9"/>
    <w:rsid w:val="03D62BB3"/>
    <w:rsid w:val="03EFD4B3"/>
    <w:rsid w:val="0495D98E"/>
    <w:rsid w:val="051DEEA4"/>
    <w:rsid w:val="0520268F"/>
    <w:rsid w:val="0521A8B6"/>
    <w:rsid w:val="05E9E0C1"/>
    <w:rsid w:val="069E486E"/>
    <w:rsid w:val="06A08232"/>
    <w:rsid w:val="070739A7"/>
    <w:rsid w:val="077390C7"/>
    <w:rsid w:val="0785A853"/>
    <w:rsid w:val="07B15C3F"/>
    <w:rsid w:val="081A3684"/>
    <w:rsid w:val="0830E7F8"/>
    <w:rsid w:val="08A953A5"/>
    <w:rsid w:val="09A8FB2C"/>
    <w:rsid w:val="0A1FCCC1"/>
    <w:rsid w:val="0A37C103"/>
    <w:rsid w:val="0A5D3C64"/>
    <w:rsid w:val="0AA9C9A9"/>
    <w:rsid w:val="0AF0FFEA"/>
    <w:rsid w:val="0B0CD9DC"/>
    <w:rsid w:val="0B3F4E59"/>
    <w:rsid w:val="0B92FFCB"/>
    <w:rsid w:val="0BBB4527"/>
    <w:rsid w:val="0C718361"/>
    <w:rsid w:val="0CB80597"/>
    <w:rsid w:val="0D0D133D"/>
    <w:rsid w:val="0D3B5838"/>
    <w:rsid w:val="0DF9F409"/>
    <w:rsid w:val="0EAF8B7D"/>
    <w:rsid w:val="0F340543"/>
    <w:rsid w:val="0F72819A"/>
    <w:rsid w:val="0F832F48"/>
    <w:rsid w:val="10AB6C72"/>
    <w:rsid w:val="10E6D52A"/>
    <w:rsid w:val="11D62F2F"/>
    <w:rsid w:val="122214B6"/>
    <w:rsid w:val="122DC4A3"/>
    <w:rsid w:val="12823907"/>
    <w:rsid w:val="12B23C11"/>
    <w:rsid w:val="131BBE65"/>
    <w:rsid w:val="1402DA15"/>
    <w:rsid w:val="14388929"/>
    <w:rsid w:val="146E8315"/>
    <w:rsid w:val="147DAB53"/>
    <w:rsid w:val="14D45120"/>
    <w:rsid w:val="1529AA8D"/>
    <w:rsid w:val="1544289D"/>
    <w:rsid w:val="158351C8"/>
    <w:rsid w:val="15855F0A"/>
    <w:rsid w:val="16249A96"/>
    <w:rsid w:val="166C1EF7"/>
    <w:rsid w:val="16B9661D"/>
    <w:rsid w:val="16D0938A"/>
    <w:rsid w:val="16DD265C"/>
    <w:rsid w:val="17264A7E"/>
    <w:rsid w:val="1728B1AA"/>
    <w:rsid w:val="17A7129D"/>
    <w:rsid w:val="18186AC9"/>
    <w:rsid w:val="1828FE78"/>
    <w:rsid w:val="18747EE4"/>
    <w:rsid w:val="187F53F4"/>
    <w:rsid w:val="18B0256F"/>
    <w:rsid w:val="18E08FF1"/>
    <w:rsid w:val="18EF8ED0"/>
    <w:rsid w:val="18F2C852"/>
    <w:rsid w:val="18FF3A3C"/>
    <w:rsid w:val="19A36E2B"/>
    <w:rsid w:val="19F45921"/>
    <w:rsid w:val="1A6560C9"/>
    <w:rsid w:val="1AD6A7A3"/>
    <w:rsid w:val="1B4D2601"/>
    <w:rsid w:val="1B976023"/>
    <w:rsid w:val="1C0E63A5"/>
    <w:rsid w:val="1CE7F569"/>
    <w:rsid w:val="1D2A3C63"/>
    <w:rsid w:val="1D431DD0"/>
    <w:rsid w:val="1E2D8D19"/>
    <w:rsid w:val="1E362F8D"/>
    <w:rsid w:val="1EAA23BA"/>
    <w:rsid w:val="1F6B50BE"/>
    <w:rsid w:val="1FB8CF37"/>
    <w:rsid w:val="1FCB630A"/>
    <w:rsid w:val="1FEE1038"/>
    <w:rsid w:val="2019D8CC"/>
    <w:rsid w:val="20D8E202"/>
    <w:rsid w:val="216B621C"/>
    <w:rsid w:val="21F8B6D3"/>
    <w:rsid w:val="22020C23"/>
    <w:rsid w:val="2370219B"/>
    <w:rsid w:val="245AFD8D"/>
    <w:rsid w:val="252DBD07"/>
    <w:rsid w:val="255C9797"/>
    <w:rsid w:val="2571D0B4"/>
    <w:rsid w:val="258206D6"/>
    <w:rsid w:val="25899EDA"/>
    <w:rsid w:val="25BA6A13"/>
    <w:rsid w:val="262F7876"/>
    <w:rsid w:val="2647DB30"/>
    <w:rsid w:val="266B1B87"/>
    <w:rsid w:val="26872CAA"/>
    <w:rsid w:val="26B49482"/>
    <w:rsid w:val="26EFBE16"/>
    <w:rsid w:val="27C39524"/>
    <w:rsid w:val="27D0807D"/>
    <w:rsid w:val="282F8CCD"/>
    <w:rsid w:val="28575D21"/>
    <w:rsid w:val="288C3CF4"/>
    <w:rsid w:val="28B66490"/>
    <w:rsid w:val="28B9C6C9"/>
    <w:rsid w:val="28C618B3"/>
    <w:rsid w:val="28E07AAB"/>
    <w:rsid w:val="28E79CD9"/>
    <w:rsid w:val="29884B1F"/>
    <w:rsid w:val="298D1E81"/>
    <w:rsid w:val="298F6355"/>
    <w:rsid w:val="2995066C"/>
    <w:rsid w:val="2A576C76"/>
    <w:rsid w:val="2AE5D1A5"/>
    <w:rsid w:val="2B199A14"/>
    <w:rsid w:val="2B267018"/>
    <w:rsid w:val="2B422B94"/>
    <w:rsid w:val="2B937CFE"/>
    <w:rsid w:val="2BB39B40"/>
    <w:rsid w:val="2BE7A9A4"/>
    <w:rsid w:val="2BEF6806"/>
    <w:rsid w:val="2CD447B4"/>
    <w:rsid w:val="2CFBD01B"/>
    <w:rsid w:val="2DE4F76D"/>
    <w:rsid w:val="2DE8A2F6"/>
    <w:rsid w:val="2E872505"/>
    <w:rsid w:val="2EEFEC36"/>
    <w:rsid w:val="2F00CB65"/>
    <w:rsid w:val="2F49FAB3"/>
    <w:rsid w:val="2F7A703D"/>
    <w:rsid w:val="2FBE2F20"/>
    <w:rsid w:val="2FE3468F"/>
    <w:rsid w:val="300C99DA"/>
    <w:rsid w:val="316506CC"/>
    <w:rsid w:val="3188EE99"/>
    <w:rsid w:val="3190C336"/>
    <w:rsid w:val="319C3AE9"/>
    <w:rsid w:val="31A99F4A"/>
    <w:rsid w:val="320C2825"/>
    <w:rsid w:val="32C6ABFC"/>
    <w:rsid w:val="3347C413"/>
    <w:rsid w:val="3426B9C7"/>
    <w:rsid w:val="34B814FD"/>
    <w:rsid w:val="3581E1CC"/>
    <w:rsid w:val="35AA870C"/>
    <w:rsid w:val="35BA7278"/>
    <w:rsid w:val="35FAA8B4"/>
    <w:rsid w:val="3632AB29"/>
    <w:rsid w:val="36D0E006"/>
    <w:rsid w:val="37BA7EE2"/>
    <w:rsid w:val="37C575AC"/>
    <w:rsid w:val="384EF4FD"/>
    <w:rsid w:val="38669F7F"/>
    <w:rsid w:val="38E5C3CC"/>
    <w:rsid w:val="3995571C"/>
    <w:rsid w:val="39E53A16"/>
    <w:rsid w:val="3A452D30"/>
    <w:rsid w:val="3A68A98C"/>
    <w:rsid w:val="3B0099C3"/>
    <w:rsid w:val="3B0DEBFF"/>
    <w:rsid w:val="3B9FD775"/>
    <w:rsid w:val="3C0E4D95"/>
    <w:rsid w:val="3C3E9EFC"/>
    <w:rsid w:val="3C53FCB8"/>
    <w:rsid w:val="3C6B07B9"/>
    <w:rsid w:val="3C7BFC73"/>
    <w:rsid w:val="3C9E4D21"/>
    <w:rsid w:val="3CC2CA19"/>
    <w:rsid w:val="3D456AAE"/>
    <w:rsid w:val="3DEB03E7"/>
    <w:rsid w:val="3E1F804A"/>
    <w:rsid w:val="3E30DF91"/>
    <w:rsid w:val="3E7C305F"/>
    <w:rsid w:val="3E7EF4C9"/>
    <w:rsid w:val="3F2BDD4F"/>
    <w:rsid w:val="3F4C1BCF"/>
    <w:rsid w:val="3F626176"/>
    <w:rsid w:val="3F8776CD"/>
    <w:rsid w:val="3FAB1034"/>
    <w:rsid w:val="3FB890C4"/>
    <w:rsid w:val="3FEE48F5"/>
    <w:rsid w:val="412A6E88"/>
    <w:rsid w:val="41D30328"/>
    <w:rsid w:val="4205AB8A"/>
    <w:rsid w:val="42847077"/>
    <w:rsid w:val="428BD649"/>
    <w:rsid w:val="4333250A"/>
    <w:rsid w:val="439684ED"/>
    <w:rsid w:val="440E31DD"/>
    <w:rsid w:val="441F00E9"/>
    <w:rsid w:val="445E9623"/>
    <w:rsid w:val="4477AE49"/>
    <w:rsid w:val="44CF66BC"/>
    <w:rsid w:val="44E7B1BB"/>
    <w:rsid w:val="4512DA1D"/>
    <w:rsid w:val="459892A0"/>
    <w:rsid w:val="45A3091E"/>
    <w:rsid w:val="4647F1A6"/>
    <w:rsid w:val="46915992"/>
    <w:rsid w:val="469A80A0"/>
    <w:rsid w:val="46EFA439"/>
    <w:rsid w:val="47C50445"/>
    <w:rsid w:val="484B3995"/>
    <w:rsid w:val="48B0A813"/>
    <w:rsid w:val="48B1A4D1"/>
    <w:rsid w:val="48E79B1A"/>
    <w:rsid w:val="492E6E59"/>
    <w:rsid w:val="49BC9B61"/>
    <w:rsid w:val="49C93251"/>
    <w:rsid w:val="49E8E8B5"/>
    <w:rsid w:val="49EC5FFA"/>
    <w:rsid w:val="4A505FC3"/>
    <w:rsid w:val="4B2A6D69"/>
    <w:rsid w:val="4B8A9A92"/>
    <w:rsid w:val="4BBE1AA6"/>
    <w:rsid w:val="4C066E8C"/>
    <w:rsid w:val="4C1F36F6"/>
    <w:rsid w:val="4C2E01E7"/>
    <w:rsid w:val="4C2ED1FB"/>
    <w:rsid w:val="4C48BCF9"/>
    <w:rsid w:val="4C5593EC"/>
    <w:rsid w:val="4CA6465F"/>
    <w:rsid w:val="4CEF6581"/>
    <w:rsid w:val="4D345381"/>
    <w:rsid w:val="4D7F5FDC"/>
    <w:rsid w:val="4E268AD1"/>
    <w:rsid w:val="4E4650BB"/>
    <w:rsid w:val="4E8234F5"/>
    <w:rsid w:val="4EA447BB"/>
    <w:rsid w:val="4EA481F0"/>
    <w:rsid w:val="4ECAD45F"/>
    <w:rsid w:val="4F1DB568"/>
    <w:rsid w:val="4F76C29D"/>
    <w:rsid w:val="4FB7963B"/>
    <w:rsid w:val="4FF5AFAB"/>
    <w:rsid w:val="4FF7BAD7"/>
    <w:rsid w:val="50B0E001"/>
    <w:rsid w:val="51501830"/>
    <w:rsid w:val="516A3C74"/>
    <w:rsid w:val="51720C49"/>
    <w:rsid w:val="5208A475"/>
    <w:rsid w:val="52497E6F"/>
    <w:rsid w:val="524AD815"/>
    <w:rsid w:val="529A09D9"/>
    <w:rsid w:val="5324F0F4"/>
    <w:rsid w:val="5355EC53"/>
    <w:rsid w:val="53E662D8"/>
    <w:rsid w:val="53E86605"/>
    <w:rsid w:val="54824A0F"/>
    <w:rsid w:val="54947B85"/>
    <w:rsid w:val="54F9F875"/>
    <w:rsid w:val="5556DFE4"/>
    <w:rsid w:val="55967433"/>
    <w:rsid w:val="5646C50B"/>
    <w:rsid w:val="56BD50E6"/>
    <w:rsid w:val="57D0F675"/>
    <w:rsid w:val="57F25419"/>
    <w:rsid w:val="57F6D2BD"/>
    <w:rsid w:val="58098BAC"/>
    <w:rsid w:val="584D242D"/>
    <w:rsid w:val="58B9D774"/>
    <w:rsid w:val="58FBDA58"/>
    <w:rsid w:val="59289711"/>
    <w:rsid w:val="593F434A"/>
    <w:rsid w:val="5959A781"/>
    <w:rsid w:val="598136E5"/>
    <w:rsid w:val="59C237E8"/>
    <w:rsid w:val="59C287FD"/>
    <w:rsid w:val="59F7C995"/>
    <w:rsid w:val="59FCF6AC"/>
    <w:rsid w:val="5A9FF389"/>
    <w:rsid w:val="5B066AC8"/>
    <w:rsid w:val="5B292B31"/>
    <w:rsid w:val="5B5F9DCD"/>
    <w:rsid w:val="5C8CC2AB"/>
    <w:rsid w:val="5CBBFC4D"/>
    <w:rsid w:val="5CE1F3A8"/>
    <w:rsid w:val="5D01C4D9"/>
    <w:rsid w:val="5D3574B2"/>
    <w:rsid w:val="5DC3BA54"/>
    <w:rsid w:val="5DF41608"/>
    <w:rsid w:val="5E8DA842"/>
    <w:rsid w:val="5F93DDCF"/>
    <w:rsid w:val="5FC90A47"/>
    <w:rsid w:val="601444E4"/>
    <w:rsid w:val="610FB3A8"/>
    <w:rsid w:val="6165628C"/>
    <w:rsid w:val="61661934"/>
    <w:rsid w:val="61A2874C"/>
    <w:rsid w:val="61C81990"/>
    <w:rsid w:val="6252401B"/>
    <w:rsid w:val="629BC2AB"/>
    <w:rsid w:val="62A9942F"/>
    <w:rsid w:val="62B5AE4B"/>
    <w:rsid w:val="632B0E2A"/>
    <w:rsid w:val="63383C22"/>
    <w:rsid w:val="6341C27C"/>
    <w:rsid w:val="638DC44B"/>
    <w:rsid w:val="63CE28A5"/>
    <w:rsid w:val="641708D3"/>
    <w:rsid w:val="6432BE5B"/>
    <w:rsid w:val="6477BA33"/>
    <w:rsid w:val="6590FB41"/>
    <w:rsid w:val="664C2896"/>
    <w:rsid w:val="666B6306"/>
    <w:rsid w:val="6680FE19"/>
    <w:rsid w:val="66B13E2A"/>
    <w:rsid w:val="66C292D9"/>
    <w:rsid w:val="66E15733"/>
    <w:rsid w:val="674B03BB"/>
    <w:rsid w:val="677B2429"/>
    <w:rsid w:val="67A6E88B"/>
    <w:rsid w:val="67B6B4C4"/>
    <w:rsid w:val="67C59677"/>
    <w:rsid w:val="67F6817D"/>
    <w:rsid w:val="6947EFE5"/>
    <w:rsid w:val="69F277F3"/>
    <w:rsid w:val="6A1F12E6"/>
    <w:rsid w:val="6A764CF8"/>
    <w:rsid w:val="6AA4703E"/>
    <w:rsid w:val="6B2232A4"/>
    <w:rsid w:val="6BA9007F"/>
    <w:rsid w:val="6BC7EAC8"/>
    <w:rsid w:val="6BDF9AD4"/>
    <w:rsid w:val="6C439B23"/>
    <w:rsid w:val="6C447FC8"/>
    <w:rsid w:val="6C5506EE"/>
    <w:rsid w:val="6C900CE2"/>
    <w:rsid w:val="6D324924"/>
    <w:rsid w:val="6D43195C"/>
    <w:rsid w:val="6DA33480"/>
    <w:rsid w:val="6DC52656"/>
    <w:rsid w:val="6F5B30E1"/>
    <w:rsid w:val="6F74B825"/>
    <w:rsid w:val="6FAF6573"/>
    <w:rsid w:val="6FB4158C"/>
    <w:rsid w:val="6FC29F4B"/>
    <w:rsid w:val="704B6D52"/>
    <w:rsid w:val="705BD36F"/>
    <w:rsid w:val="70B3CBCA"/>
    <w:rsid w:val="710557CE"/>
    <w:rsid w:val="71879799"/>
    <w:rsid w:val="71CDDEFE"/>
    <w:rsid w:val="7253B940"/>
    <w:rsid w:val="728898B5"/>
    <w:rsid w:val="729E2ACC"/>
    <w:rsid w:val="72AE97BD"/>
    <w:rsid w:val="73932FAB"/>
    <w:rsid w:val="73940016"/>
    <w:rsid w:val="73E93A8F"/>
    <w:rsid w:val="73F04AB5"/>
    <w:rsid w:val="74513625"/>
    <w:rsid w:val="749B5CCF"/>
    <w:rsid w:val="757F3E27"/>
    <w:rsid w:val="75A00CE1"/>
    <w:rsid w:val="75A3F162"/>
    <w:rsid w:val="75EA9FFC"/>
    <w:rsid w:val="76113FCE"/>
    <w:rsid w:val="7633C396"/>
    <w:rsid w:val="7653B19F"/>
    <w:rsid w:val="76D33968"/>
    <w:rsid w:val="76E38D94"/>
    <w:rsid w:val="76FD4E87"/>
    <w:rsid w:val="7738FC42"/>
    <w:rsid w:val="776AA549"/>
    <w:rsid w:val="79281355"/>
    <w:rsid w:val="7949E22A"/>
    <w:rsid w:val="79CD50E7"/>
    <w:rsid w:val="79F2688F"/>
    <w:rsid w:val="7A019469"/>
    <w:rsid w:val="7A5C8BD9"/>
    <w:rsid w:val="7AD247B9"/>
    <w:rsid w:val="7AD49ED7"/>
    <w:rsid w:val="7B1C4C91"/>
    <w:rsid w:val="7C5FBCAD"/>
    <w:rsid w:val="7C786D9D"/>
    <w:rsid w:val="7C92F91E"/>
    <w:rsid w:val="7CF39F04"/>
    <w:rsid w:val="7D6D4AA1"/>
    <w:rsid w:val="7D7BD7D0"/>
    <w:rsid w:val="7D8D59E4"/>
    <w:rsid w:val="7D9DEB4C"/>
    <w:rsid w:val="7DD78B1E"/>
    <w:rsid w:val="7DF734D5"/>
    <w:rsid w:val="7E38DE4B"/>
    <w:rsid w:val="7E3EB9E5"/>
    <w:rsid w:val="7E6E520D"/>
    <w:rsid w:val="7EC3430B"/>
    <w:rsid w:val="7F00A507"/>
    <w:rsid w:val="7F287627"/>
    <w:rsid w:val="7FAB06DD"/>
    <w:rsid w:val="7FB35B48"/>
    <w:rsid w:val="7FF89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5841"/>
    <o:shapelayout v:ext="edit">
      <o:idmap v:ext="edit" data="1"/>
    </o:shapelayout>
  </w:shapeDefaults>
  <w:decimalSymbol w:val=","/>
  <w:listSeparator w:val=";"/>
  <w14:docId w14:val="43125C76"/>
  <w15:docId w15:val="{73F7BD70-7F48-47F3-9E7B-EE4D0626B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6712B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nhideWhenUsed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pl-PL" w:eastAsia="pl-PL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5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qFormat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qFormat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val="pl-PL" w:eastAsia="zh-CN" w:bidi="hi-IN"/>
    </w:rPr>
  </w:style>
  <w:style w:type="character" w:customStyle="1" w:styleId="InternetLink">
    <w:name w:val="Internet Link"/>
    <w:rsid w:val="0069242D"/>
    <w:rPr>
      <w:color w:val="0000FF"/>
      <w:u w:val="single"/>
    </w:rPr>
  </w:style>
  <w:style w:type="character" w:customStyle="1" w:styleId="Domylnaczcionkaakapitu3">
    <w:name w:val="Domyœlna czcionka akapitu3"/>
    <w:qFormat/>
    <w:rsid w:val="0069242D"/>
  </w:style>
  <w:style w:type="paragraph" w:customStyle="1" w:styleId="TableContents">
    <w:name w:val="Table Contents"/>
    <w:basedOn w:val="Normalny"/>
    <w:qFormat/>
    <w:rsid w:val="0069242D"/>
    <w:pPr>
      <w:suppressLineNumbers/>
      <w:overflowPunct w:val="0"/>
    </w:pPr>
    <w:rPr>
      <w:rFonts w:ascii="Liberation Serif" w:eastAsia="Noto Sans CJK SC Regular" w:hAnsi="Liberation Serif" w:cs="FreeSans"/>
      <w:color w:val="00000A"/>
      <w:lang w:eastAsia="zh-CN" w:bidi="hi-IN"/>
    </w:rPr>
  </w:style>
  <w:style w:type="character" w:customStyle="1" w:styleId="Nagwek4Znak">
    <w:name w:val="Nagłówek 4 Znak"/>
    <w:link w:val="Nagwek4"/>
    <w:rsid w:val="00F36F12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table" w:customStyle="1" w:styleId="Tabela-Siatka3">
    <w:name w:val="Tabela - Siatka3"/>
    <w:basedOn w:val="Standardowy"/>
    <w:uiPriority w:val="59"/>
    <w:rsid w:val="00CA076C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E3AF9"/>
    <w:pPr>
      <w:numPr>
        <w:numId w:val="24"/>
      </w:numPr>
    </w:pPr>
  </w:style>
  <w:style w:type="paragraph" w:customStyle="1" w:styleId="PreformattedText">
    <w:name w:val="Preformatted Text"/>
    <w:basedOn w:val="Standard"/>
    <w:rsid w:val="004E3AF9"/>
    <w:pPr>
      <w:widowControl/>
    </w:pPr>
    <w:rPr>
      <w:rFonts w:ascii="Liberation Mono" w:eastAsia="Courier New" w:hAnsi="Liberation Mono" w:cs="Liberation Mono"/>
      <w:sz w:val="20"/>
      <w:szCs w:val="20"/>
    </w:rPr>
  </w:style>
  <w:style w:type="paragraph" w:customStyle="1" w:styleId="Standarduser">
    <w:name w:val="Standard (user)"/>
    <w:rsid w:val="004E3AF9"/>
    <w:pPr>
      <w:widowControl w:val="0"/>
      <w:suppressAutoHyphens/>
      <w:autoSpaceDN w:val="0"/>
      <w:textAlignment w:val="baseline"/>
    </w:pPr>
    <w:rPr>
      <w:rFonts w:ascii="Liberation Serif" w:eastAsia="Droid Sans Fallback" w:hAnsi="Liberation Serif" w:cs="FreeSans, Arial"/>
      <w:kern w:val="3"/>
      <w:sz w:val="24"/>
      <w:szCs w:val="24"/>
      <w:lang w:val="pl-PL" w:eastAsia="zh-CN" w:bidi="hi-IN"/>
    </w:rPr>
  </w:style>
  <w:style w:type="paragraph" w:customStyle="1" w:styleId="Textbody">
    <w:name w:val="Text body"/>
    <w:basedOn w:val="Standard"/>
    <w:rsid w:val="004E3AF9"/>
    <w:pPr>
      <w:widowControl/>
      <w:overflowPunct w:val="0"/>
      <w:spacing w:after="140" w:line="288" w:lineRule="auto"/>
    </w:pPr>
    <w:rPr>
      <w:rFonts w:ascii="Liberation Serif" w:eastAsia="Noto Sans CJK SC Regular" w:hAnsi="Liberation Serif" w:cs="FreeSans"/>
      <w:color w:val="00000A"/>
    </w:rPr>
  </w:style>
  <w:style w:type="table" w:customStyle="1" w:styleId="Tabela-Siatka31">
    <w:name w:val="Tabela - Siatka31"/>
    <w:basedOn w:val="Standardowy"/>
    <w:uiPriority w:val="59"/>
    <w:rsid w:val="004555B2"/>
    <w:rPr>
      <w:rFonts w:ascii="Calibri" w:hAnsi="Calibri"/>
      <w:lang w:val="pl-PL"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5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37dd5e44-6b18-4f10-9e60-7228e5cf5488" xsi:nil="true"/>
    <Is_Collaboration_Space_Locked xmlns="37dd5e44-6b18-4f10-9e60-7228e5cf5488" xsi:nil="true"/>
    <Owner xmlns="37dd5e44-6b18-4f10-9e60-7228e5cf5488">
      <UserInfo>
        <DisplayName/>
        <AccountId xsi:nil="true"/>
        <AccountType/>
      </UserInfo>
    </Owner>
    <Leaders xmlns="37dd5e44-6b18-4f10-9e60-7228e5cf5488">
      <UserInfo>
        <DisplayName/>
        <AccountId xsi:nil="true"/>
        <AccountType/>
      </UserInfo>
    </Leaders>
    <LMS_Mappings xmlns="37dd5e44-6b18-4f10-9e60-7228e5cf5488" xsi:nil="true"/>
    <FolderType xmlns="37dd5e44-6b18-4f10-9e60-7228e5cf5488" xsi:nil="true"/>
    <CultureName xmlns="37dd5e44-6b18-4f10-9e60-7228e5cf5488" xsi:nil="true"/>
    <Templates xmlns="37dd5e44-6b18-4f10-9e60-7228e5cf5488" xsi:nil="true"/>
    <Members xmlns="37dd5e44-6b18-4f10-9e60-7228e5cf5488">
      <UserInfo>
        <DisplayName/>
        <AccountId xsi:nil="true"/>
        <AccountType/>
      </UserInfo>
    </Members>
    <Member_Groups xmlns="37dd5e44-6b18-4f10-9e60-7228e5cf5488">
      <UserInfo>
        <DisplayName/>
        <AccountId xsi:nil="true"/>
        <AccountType/>
      </UserInfo>
    </Member_Groups>
    <Invited_Members xmlns="37dd5e44-6b18-4f10-9e60-7228e5cf5488" xsi:nil="true"/>
    <AppVersion xmlns="37dd5e44-6b18-4f10-9e60-7228e5cf5488" xsi:nil="true"/>
    <Math_Settings xmlns="37dd5e44-6b18-4f10-9e60-7228e5cf5488" xsi:nil="true"/>
    <Has_Leaders_Only_SectionGroup xmlns="37dd5e44-6b18-4f10-9e60-7228e5cf5488" xsi:nil="true"/>
    <IsNotebookLocked xmlns="37dd5e44-6b18-4f10-9e60-7228e5cf5488" xsi:nil="true"/>
    <Distribution_Groups xmlns="37dd5e44-6b18-4f10-9e60-7228e5cf5488" xsi:nil="true"/>
    <Self_Registration_Enabled xmlns="37dd5e44-6b18-4f10-9e60-7228e5cf5488" xsi:nil="true"/>
    <TeamsChannelId xmlns="37dd5e44-6b18-4f10-9e60-7228e5cf5488" xsi:nil="true"/>
    <Invited_Leaders xmlns="37dd5e44-6b18-4f10-9e60-7228e5cf5488" xsi:nil="true"/>
    <NotebookType xmlns="37dd5e44-6b18-4f10-9e60-7228e5cf548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9F3BC49221574BB98C8440EF56C876" ma:contentTypeVersion="32" ma:contentTypeDescription="Create a new document." ma:contentTypeScope="" ma:versionID="301d233a7a6693f0767f722761805f64">
  <xsd:schema xmlns:xsd="http://www.w3.org/2001/XMLSchema" xmlns:xs="http://www.w3.org/2001/XMLSchema" xmlns:p="http://schemas.microsoft.com/office/2006/metadata/properties" xmlns:ns3="37dd5e44-6b18-4f10-9e60-7228e5cf5488" xmlns:ns4="442da19b-ca82-43d4-8e88-626bf09acd34" targetNamespace="http://schemas.microsoft.com/office/2006/metadata/properties" ma:root="true" ma:fieldsID="f4fd81e9658f612926401519be3a2cd0" ns3:_="" ns4:_="">
    <xsd:import namespace="37dd5e44-6b18-4f10-9e60-7228e5cf5488"/>
    <xsd:import namespace="442da19b-ca82-43d4-8e88-626bf09acd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d5e44-6b18-4f10-9e60-7228e5cf54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msChannelId" ma:index="14" nillable="true" ma:displayName="Teams Channel Id" ma:internalName="TeamsChannelId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6" nillable="true" ma:displayName="Math Settings" ma:internalName="Math_Settings">
      <xsd:simpleType>
        <xsd:restriction base="dms:Text"/>
      </xsd:simple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da19b-ca82-43d4-8e88-626bf09acd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73A31-B7E6-4AF4-8ED1-44CB1166A8C1}">
  <ds:schemaRefs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terms/"/>
    <ds:schemaRef ds:uri="37dd5e44-6b18-4f10-9e60-7228e5cf5488"/>
    <ds:schemaRef ds:uri="http://www.w3.org/XML/1998/namespace"/>
    <ds:schemaRef ds:uri="442da19b-ca82-43d4-8e88-626bf09acd34"/>
  </ds:schemaRefs>
</ds:datastoreItem>
</file>

<file path=customXml/itemProps2.xml><?xml version="1.0" encoding="utf-8"?>
<ds:datastoreItem xmlns:ds="http://schemas.openxmlformats.org/officeDocument/2006/customXml" ds:itemID="{A30E1ED5-348D-45C5-9C5C-8BB5ADF03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d5e44-6b18-4f10-9e60-7228e5cf5488"/>
    <ds:schemaRef ds:uri="442da19b-ca82-43d4-8e88-626bf09acd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B17708-460A-49A2-AD07-BB84A6985D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FA53E6-2401-42B6-A640-D04D8D673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6</Words>
  <Characters>3338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3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Wielgus</dc:creator>
  <cp:keywords/>
  <dc:description/>
  <cp:lastModifiedBy>Anna Zolnik</cp:lastModifiedBy>
  <cp:revision>3</cp:revision>
  <cp:lastPrinted>2020-07-31T10:42:00Z</cp:lastPrinted>
  <dcterms:created xsi:type="dcterms:W3CDTF">2020-07-31T13:05:00Z</dcterms:created>
  <dcterms:modified xsi:type="dcterms:W3CDTF">2020-07-31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9F3BC49221574BB98C8440EF56C876</vt:lpwstr>
  </property>
  <property fmtid="{D5CDD505-2E9C-101B-9397-08002B2CF9AE}" pid="3" name="DefaultSectionNames">
    <vt:lpwstr/>
  </property>
  <property fmtid="{D5CDD505-2E9C-101B-9397-08002B2CF9AE}" pid="4" name="Is_Collaboration_Space_Locked">
    <vt:lpwstr/>
  </property>
  <property fmtid="{D5CDD505-2E9C-101B-9397-08002B2CF9AE}" pid="5" name="Owner">
    <vt:lpwstr/>
  </property>
  <property fmtid="{D5CDD505-2E9C-101B-9397-08002B2CF9AE}" pid="6" name="Leaders">
    <vt:lpwstr/>
  </property>
  <property fmtid="{D5CDD505-2E9C-101B-9397-08002B2CF9AE}" pid="7" name="LMS_Mappings">
    <vt:lpwstr/>
  </property>
  <property fmtid="{D5CDD505-2E9C-101B-9397-08002B2CF9AE}" pid="8" name="FolderType">
    <vt:lpwstr/>
  </property>
  <property fmtid="{D5CDD505-2E9C-101B-9397-08002B2CF9AE}" pid="9" name="CultureName">
    <vt:lpwstr/>
  </property>
  <property fmtid="{D5CDD505-2E9C-101B-9397-08002B2CF9AE}" pid="10" name="Templates">
    <vt:lpwstr/>
  </property>
  <property fmtid="{D5CDD505-2E9C-101B-9397-08002B2CF9AE}" pid="11" name="Members">
    <vt:lpwstr/>
  </property>
  <property fmtid="{D5CDD505-2E9C-101B-9397-08002B2CF9AE}" pid="12" name="Member_Groups">
    <vt:lpwstr/>
  </property>
  <property fmtid="{D5CDD505-2E9C-101B-9397-08002B2CF9AE}" pid="13" name="Invited_Members">
    <vt:lpwstr/>
  </property>
  <property fmtid="{D5CDD505-2E9C-101B-9397-08002B2CF9AE}" pid="14" name="AppVersion">
    <vt:lpwstr/>
  </property>
  <property fmtid="{D5CDD505-2E9C-101B-9397-08002B2CF9AE}" pid="15" name="Math_Settings">
    <vt:lpwstr/>
  </property>
  <property fmtid="{D5CDD505-2E9C-101B-9397-08002B2CF9AE}" pid="16" name="Has_Leaders_Only_SectionGroup">
    <vt:lpwstr/>
  </property>
  <property fmtid="{D5CDD505-2E9C-101B-9397-08002B2CF9AE}" pid="17" name="IsNotebookLocked">
    <vt:lpwstr/>
  </property>
  <property fmtid="{D5CDD505-2E9C-101B-9397-08002B2CF9AE}" pid="18" name="Distribution_Groups">
    <vt:lpwstr/>
  </property>
  <property fmtid="{D5CDD505-2E9C-101B-9397-08002B2CF9AE}" pid="19" name="Self_Registration_Enabled">
    <vt:lpwstr/>
  </property>
  <property fmtid="{D5CDD505-2E9C-101B-9397-08002B2CF9AE}" pid="20" name="TeamsChannelId">
    <vt:lpwstr/>
  </property>
  <property fmtid="{D5CDD505-2E9C-101B-9397-08002B2CF9AE}" pid="21" name="Invited_Leaders">
    <vt:lpwstr/>
  </property>
  <property fmtid="{D5CDD505-2E9C-101B-9397-08002B2CF9AE}" pid="22" name="NotebookType">
    <vt:lpwstr/>
  </property>
</Properties>
</file>